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C7C783" w14:textId="77777777" w:rsidR="001C6BCF" w:rsidRPr="00612AFE" w:rsidRDefault="001C6BCF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요구사항 명세서</w:t>
      </w:r>
    </w:p>
    <w:p w14:paraId="7D3DB2CB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3011D8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CD62FE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FF7F69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6BD25D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160F75A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FFE2085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3326C9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07C309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76043D5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317005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475122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A452D8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AEFFD43" w14:textId="37829BF7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 w:rsidR="00B87B09">
        <w:rPr>
          <w:rFonts w:hint="eastAsia"/>
          <w:sz w:val="28"/>
          <w:szCs w:val="28"/>
        </w:rPr>
        <w:t>V</w:t>
      </w:r>
      <w:r w:rsidR="00B87B09">
        <w:rPr>
          <w:sz w:val="28"/>
          <w:szCs w:val="28"/>
        </w:rPr>
        <w:t>1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</w:p>
    <w:p w14:paraId="63D3EB26" w14:textId="2162260E" w:rsidR="001C6BCF" w:rsidRPr="001C6BCF" w:rsidRDefault="001C6BCF" w:rsidP="00B87B09">
      <w:pPr>
        <w:pStyle w:val="a"/>
        <w:numPr>
          <w:ilvl w:val="0"/>
          <w:numId w:val="0"/>
        </w:numPr>
        <w:spacing w:after="0"/>
        <w:ind w:left="2399" w:firstLine="1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 w:rsidR="00B87B09">
        <w:rPr>
          <w:sz w:val="28"/>
          <w:szCs w:val="28"/>
        </w:rPr>
        <w:t xml:space="preserve"> 2019-10-16</w:t>
      </w:r>
      <w:r>
        <w:rPr>
          <w:rFonts w:hint="eastAsia"/>
          <w:sz w:val="28"/>
          <w:szCs w:val="28"/>
        </w:rPr>
        <w:tab/>
      </w:r>
    </w:p>
    <w:p w14:paraId="53F0FBBA" w14:textId="42B5BBB8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1C6BCF">
        <w:rPr>
          <w:rFonts w:hint="eastAsia"/>
          <w:sz w:val="28"/>
          <w:szCs w:val="28"/>
        </w:rPr>
        <w:t>작성자:</w:t>
      </w:r>
      <w:r w:rsidR="00B87B09">
        <w:rPr>
          <w:sz w:val="28"/>
          <w:szCs w:val="28"/>
        </w:rPr>
        <w:t xml:space="preserve"> </w:t>
      </w:r>
      <w:r w:rsidR="0080076F">
        <w:rPr>
          <w:rFonts w:hint="eastAsia"/>
          <w:sz w:val="28"/>
          <w:szCs w:val="28"/>
        </w:rPr>
        <w:t>초안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5EF5F020" w14:textId="77777777" w:rsidR="008836FC" w:rsidRPr="008836FC" w:rsidRDefault="008836FC" w:rsidP="008836FC">
      <w:pPr>
        <w:pStyle w:val="14"/>
        <w:rPr>
          <w:sz w:val="40"/>
          <w:szCs w:val="40"/>
        </w:rPr>
      </w:pPr>
      <w:r w:rsidRPr="008836FC">
        <w:rPr>
          <w:rFonts w:hint="eastAsia"/>
          <w:sz w:val="40"/>
          <w:szCs w:val="40"/>
        </w:rPr>
        <w:lastRenderedPageBreak/>
        <w:t>목  차</w:t>
      </w:r>
    </w:p>
    <w:p w14:paraId="1C09E880" w14:textId="77777777" w:rsidR="00A8374D" w:rsidRDefault="001B347A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5667" w:history="1">
        <w:r w:rsidR="00A8374D" w:rsidRPr="00D90BC6">
          <w:rPr>
            <w:rStyle w:val="ad"/>
            <w:noProof/>
          </w:rPr>
          <w:t>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4</w:t>
        </w:r>
        <w:r w:rsidR="00A8374D">
          <w:rPr>
            <w:noProof/>
            <w:webHidden/>
          </w:rPr>
          <w:fldChar w:fldCharType="end"/>
        </w:r>
      </w:hyperlink>
    </w:p>
    <w:p w14:paraId="4329270E" w14:textId="77777777" w:rsidR="00A8374D" w:rsidRDefault="008F0114">
      <w:pPr>
        <w:pStyle w:val="14"/>
        <w:rPr>
          <w:rFonts w:cstheme="minorBidi"/>
          <w:noProof/>
          <w:szCs w:val="22"/>
        </w:rPr>
      </w:pPr>
      <w:hyperlink w:anchor="_Toc206345668" w:history="1">
        <w:r w:rsidR="00A8374D" w:rsidRPr="00D90BC6">
          <w:rPr>
            <w:rStyle w:val="ad"/>
            <w:noProof/>
          </w:rPr>
          <w:t>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1CCC128A" w14:textId="77777777" w:rsidR="00A8374D" w:rsidRDefault="008F0114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69" w:history="1">
        <w:r w:rsidR="00A8374D" w:rsidRPr="00D90BC6">
          <w:rPr>
            <w:rStyle w:val="ad"/>
            <w:noProof/>
          </w:rPr>
          <w:t>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기능 구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5BEFF26D" w14:textId="77777777" w:rsidR="00A8374D" w:rsidRDefault="008F0114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0" w:history="1">
        <w:r w:rsidR="00A8374D" w:rsidRPr="00D90BC6">
          <w:rPr>
            <w:rStyle w:val="ad"/>
            <w:noProof/>
          </w:rPr>
          <w:t>2.1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구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1F342594" w14:textId="77777777" w:rsidR="00A8374D" w:rsidRDefault="008F0114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1" w:history="1">
        <w:r w:rsidR="00A8374D" w:rsidRPr="00D90BC6">
          <w:rPr>
            <w:rStyle w:val="ad"/>
            <w:noProof/>
          </w:rPr>
          <w:t>2.1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2E925A69" w14:textId="77777777" w:rsidR="00A8374D" w:rsidRDefault="008F0114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72" w:history="1">
        <w:r w:rsidR="00A8374D" w:rsidRPr="00D90BC6">
          <w:rPr>
            <w:rStyle w:val="ad"/>
            <w:noProof/>
          </w:rPr>
          <w:t>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명세: 대출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3FA33819" w14:textId="77777777" w:rsidR="00A8374D" w:rsidRDefault="008F0114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3" w:history="1">
        <w:r w:rsidR="00A8374D" w:rsidRPr="00D90BC6">
          <w:rPr>
            <w:rStyle w:val="ad"/>
            <w:noProof/>
          </w:rPr>
          <w:t>2.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73ABFBA2" w14:textId="77777777" w:rsidR="00A8374D" w:rsidRDefault="008F0114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4" w:history="1">
        <w:r w:rsidR="00A8374D" w:rsidRPr="00D90BC6">
          <w:rPr>
            <w:rStyle w:val="ad"/>
            <w:noProof/>
          </w:rPr>
          <w:t>2.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27E16CEA" w14:textId="77777777" w:rsidR="00A8374D" w:rsidRDefault="008F0114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5" w:history="1">
        <w:r w:rsidR="00A8374D" w:rsidRPr="00D90BC6">
          <w:rPr>
            <w:rStyle w:val="ad"/>
            <w:noProof/>
          </w:rPr>
          <w:t>2.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0E1C189D" w14:textId="77777777" w:rsidR="00A8374D" w:rsidRDefault="008F0114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6" w:history="1">
        <w:r w:rsidR="00A8374D" w:rsidRPr="00D90BC6">
          <w:rPr>
            <w:rStyle w:val="ad"/>
            <w:noProof/>
          </w:rPr>
          <w:t>2.2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도서대출신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66E8FD13" w14:textId="77777777" w:rsidR="00A8374D" w:rsidRDefault="008F0114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7" w:history="1">
        <w:r w:rsidR="00A8374D" w:rsidRPr="00D90BC6">
          <w:rPr>
            <w:rStyle w:val="ad"/>
            <w:noProof/>
          </w:rPr>
          <w:t>2.2.4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1341AB08" w14:textId="77777777" w:rsidR="00A8374D" w:rsidRDefault="008F0114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8" w:history="1">
        <w:r w:rsidR="00A8374D" w:rsidRPr="00D90BC6">
          <w:rPr>
            <w:rStyle w:val="ad"/>
            <w:noProof/>
          </w:rPr>
          <w:t>2.2.4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594AFF50" w14:textId="77777777" w:rsidR="00A8374D" w:rsidRDefault="008F0114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9" w:history="1">
        <w:r w:rsidR="00A8374D" w:rsidRPr="00D90BC6">
          <w:rPr>
            <w:rStyle w:val="ad"/>
            <w:noProof/>
          </w:rPr>
          <w:t>2.2.4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2D317CC0" w14:textId="77777777" w:rsidR="00A8374D" w:rsidRDefault="008F0114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0" w:history="1">
        <w:r w:rsidR="00A8374D" w:rsidRPr="00D90BC6">
          <w:rPr>
            <w:rStyle w:val="ad"/>
            <w:noProof/>
          </w:rPr>
          <w:t>2.2.4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5E8B9FAD" w14:textId="77777777" w:rsidR="00A8374D" w:rsidRDefault="008F0114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1" w:history="1">
        <w:r w:rsidR="00A8374D" w:rsidRPr="00D90BC6">
          <w:rPr>
            <w:rStyle w:val="ad"/>
            <w:noProof/>
          </w:rPr>
          <w:t>2.2.4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2D798617" w14:textId="77777777" w:rsidR="00A8374D" w:rsidRDefault="008F0114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2" w:history="1">
        <w:r w:rsidR="00A8374D" w:rsidRPr="00D90BC6">
          <w:rPr>
            <w:rStyle w:val="ad"/>
            <w:noProof/>
          </w:rPr>
          <w:t>2.2.4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2A19FCD2" w14:textId="77777777" w:rsidR="00A8374D" w:rsidRDefault="008F0114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3" w:history="1">
        <w:r w:rsidR="00A8374D" w:rsidRPr="00D90BC6">
          <w:rPr>
            <w:rStyle w:val="ad"/>
            <w:noProof/>
          </w:rPr>
          <w:t>2.2.4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204BD4F" w14:textId="77777777" w:rsidR="00A8374D" w:rsidRDefault="008F0114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84" w:history="1">
        <w:r w:rsidR="00A8374D" w:rsidRPr="00D90BC6">
          <w:rPr>
            <w:rStyle w:val="ad"/>
            <w:noProof/>
          </w:rPr>
          <w:t>2.2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소장도서검색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ADF624E" w14:textId="77777777" w:rsidR="00A8374D" w:rsidRDefault="008F0114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5" w:history="1">
        <w:r w:rsidR="00A8374D" w:rsidRPr="00D90BC6">
          <w:rPr>
            <w:rStyle w:val="ad"/>
            <w:noProof/>
          </w:rPr>
          <w:t>2.2.5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76CB25AC" w14:textId="77777777" w:rsidR="00A8374D" w:rsidRDefault="008F0114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6" w:history="1">
        <w:r w:rsidR="00A8374D" w:rsidRPr="00D90BC6">
          <w:rPr>
            <w:rStyle w:val="ad"/>
            <w:noProof/>
          </w:rPr>
          <w:t>2.2.5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6A71216E" w14:textId="77777777" w:rsidR="00A8374D" w:rsidRDefault="008F0114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7" w:history="1">
        <w:r w:rsidR="00A8374D" w:rsidRPr="00D90BC6">
          <w:rPr>
            <w:rStyle w:val="ad"/>
            <w:noProof/>
          </w:rPr>
          <w:t>2.2.5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11C732C" w14:textId="77777777" w:rsidR="00A8374D" w:rsidRDefault="008F0114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8" w:history="1">
        <w:r w:rsidR="00A8374D" w:rsidRPr="00D90BC6">
          <w:rPr>
            <w:rStyle w:val="ad"/>
            <w:noProof/>
          </w:rPr>
          <w:t>2.2.5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0B7B1C47" w14:textId="77777777" w:rsidR="00A8374D" w:rsidRDefault="008F0114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9" w:history="1">
        <w:r w:rsidR="00A8374D" w:rsidRPr="00D90BC6">
          <w:rPr>
            <w:rStyle w:val="ad"/>
            <w:noProof/>
          </w:rPr>
          <w:t>2.2.5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0CF8999A" w14:textId="77777777" w:rsidR="00A8374D" w:rsidRDefault="008F0114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0" w:history="1">
        <w:r w:rsidR="00A8374D" w:rsidRPr="00D90BC6">
          <w:rPr>
            <w:rStyle w:val="ad"/>
            <w:noProof/>
          </w:rPr>
          <w:t>2.2.5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38295933" w14:textId="77777777" w:rsidR="00A8374D" w:rsidRDefault="008F0114" w:rsidP="00D90BC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1" w:history="1">
        <w:r w:rsidR="00A8374D" w:rsidRPr="00D90BC6">
          <w:rPr>
            <w:rStyle w:val="ad"/>
            <w:noProof/>
          </w:rPr>
          <w:t>2.2.5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254FD278" w14:textId="77777777" w:rsidR="00A8374D" w:rsidRDefault="008F0114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="00A8374D" w:rsidRPr="00D90BC6">
          <w:rPr>
            <w:rStyle w:val="ad"/>
            <w:i/>
            <w:noProof/>
          </w:rPr>
          <w:t>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패키지 명세: </w:t>
        </w:r>
        <w:r w:rsidR="00A8374D" w:rsidRPr="00D90BC6">
          <w:rPr>
            <w:rStyle w:val="ad"/>
            <w:i/>
            <w:noProof/>
          </w:rPr>
          <w:t>패키지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024A1060" w14:textId="77777777" w:rsidR="00A8374D" w:rsidRDefault="008F0114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="00A8374D" w:rsidRPr="00D90BC6">
          <w:rPr>
            <w:rStyle w:val="ad"/>
            <w:noProof/>
          </w:rPr>
          <w:t>2.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6E62F0FD" w14:textId="77777777" w:rsidR="00A8374D" w:rsidRDefault="008F0114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="00A8374D" w:rsidRPr="00D90BC6">
          <w:rPr>
            <w:rStyle w:val="ad"/>
            <w:noProof/>
          </w:rPr>
          <w:t>2.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64C40A01" w14:textId="77777777" w:rsidR="00A8374D" w:rsidRDefault="008F0114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="00A8374D" w:rsidRPr="00D90BC6">
          <w:rPr>
            <w:rStyle w:val="ad"/>
            <w:noProof/>
          </w:rPr>
          <w:t>2.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4FC0AF17" w14:textId="77777777" w:rsidR="00A8374D" w:rsidRDefault="008F0114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="00A8374D" w:rsidRPr="00D90BC6">
          <w:rPr>
            <w:rStyle w:val="ad"/>
            <w:noProof/>
          </w:rPr>
          <w:t>2.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유스케이스2-1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2E09E052" w14:textId="77777777" w:rsidR="00A8374D" w:rsidRDefault="008F0114" w:rsidP="00D90BC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7" w:history="1">
        <w:r w:rsidR="00A8374D" w:rsidRPr="00D90BC6">
          <w:rPr>
            <w:rStyle w:val="ad"/>
            <w:noProof/>
          </w:rPr>
          <w:t>2.3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명세: 유스케이스2-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4BEF70E5" w14:textId="77777777" w:rsidR="00A8374D" w:rsidRDefault="008F0114">
      <w:pPr>
        <w:pStyle w:val="14"/>
        <w:rPr>
          <w:rFonts w:cstheme="minorBidi"/>
          <w:noProof/>
          <w:szCs w:val="22"/>
        </w:rPr>
      </w:pPr>
      <w:hyperlink w:anchor="_Toc206345698" w:history="1">
        <w:r w:rsidR="00A8374D" w:rsidRPr="00D90BC6">
          <w:rPr>
            <w:rStyle w:val="ad"/>
            <w:noProof/>
          </w:rPr>
          <w:t>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품질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3BCAE97E" w14:textId="77777777" w:rsidR="00A8374D" w:rsidRDefault="008F0114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9" w:history="1">
        <w:r w:rsidR="00A8374D" w:rsidRPr="00D90BC6">
          <w:rPr>
            <w:rStyle w:val="ad"/>
            <w:noProof/>
          </w:rPr>
          <w:t>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성능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26C5A9E" w14:textId="77777777" w:rsidR="00A8374D" w:rsidRDefault="008F0114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0" w:history="1">
        <w:r w:rsidR="00A8374D" w:rsidRPr="00D90BC6">
          <w:rPr>
            <w:rStyle w:val="ad"/>
            <w:noProof/>
          </w:rPr>
          <w:t>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신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41DD430E" w14:textId="77777777" w:rsidR="00A8374D" w:rsidRDefault="008F0114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1" w:history="1">
        <w:r w:rsidR="00A8374D" w:rsidRPr="00D90BC6">
          <w:rPr>
            <w:rStyle w:val="ad"/>
            <w:noProof/>
          </w:rPr>
          <w:t>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확장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60623A0A" w14:textId="77777777" w:rsidR="00A8374D" w:rsidRDefault="008F0114" w:rsidP="00D90BC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2" w:history="1">
        <w:r w:rsidR="00A8374D" w:rsidRPr="00D90BC6">
          <w:rPr>
            <w:rStyle w:val="ad"/>
            <w:noProof/>
          </w:rPr>
          <w:t>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보안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33597630" w14:textId="77777777" w:rsidR="00A8374D" w:rsidRDefault="008F0114">
      <w:pPr>
        <w:pStyle w:val="14"/>
        <w:rPr>
          <w:rFonts w:cstheme="minorBidi"/>
          <w:noProof/>
          <w:szCs w:val="22"/>
        </w:rPr>
      </w:pPr>
      <w:hyperlink w:anchor="_Toc206345703" w:history="1">
        <w:r w:rsidR="00A8374D" w:rsidRPr="00D90BC6">
          <w:rPr>
            <w:rStyle w:val="ad"/>
            <w:noProof/>
          </w:rPr>
          <w:t>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발 제약 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3</w:t>
        </w:r>
        <w:r w:rsidR="00A8374D">
          <w:rPr>
            <w:noProof/>
            <w:webHidden/>
          </w:rPr>
          <w:fldChar w:fldCharType="end"/>
        </w:r>
      </w:hyperlink>
    </w:p>
    <w:p w14:paraId="0A17E024" w14:textId="77777777" w:rsidR="00566109" w:rsidRDefault="001B347A" w:rsidP="007D11DD">
      <w:r>
        <w:fldChar w:fldCharType="end"/>
      </w:r>
    </w:p>
    <w:p w14:paraId="50FE6A3E" w14:textId="7491069B" w:rsidR="00D23E50" w:rsidRDefault="009779B9" w:rsidP="00D314BE">
      <w:pPr>
        <w:pStyle w:val="11"/>
      </w:pPr>
      <w:bookmarkStart w:id="1" w:name="_Toc206345667"/>
      <w:bookmarkEnd w:id="0"/>
      <w:r>
        <w:rPr>
          <w:rFonts w:hint="eastAsia"/>
        </w:rPr>
        <w:lastRenderedPageBreak/>
        <w:t>개요</w:t>
      </w:r>
      <w:bookmarkEnd w:id="1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A13E1F" w14:paraId="486EAFA5" w14:textId="77777777" w:rsidTr="00A13E1F">
        <w:tc>
          <w:tcPr>
            <w:tcW w:w="8703" w:type="dxa"/>
          </w:tcPr>
          <w:p w14:paraId="4B3EA9F5" w14:textId="1CD31C78" w:rsidR="00A13E1F" w:rsidRDefault="00A13E1F" w:rsidP="00A13E1F">
            <w:pPr>
              <w:rPr>
                <w:i/>
              </w:rPr>
            </w:pPr>
            <w:r w:rsidRPr="00A13E1F">
              <w:rPr>
                <w:rFonts w:hint="eastAsia"/>
                <w:i/>
              </w:rPr>
              <w:t>문서의 작성 목적</w:t>
            </w:r>
          </w:p>
          <w:p w14:paraId="69F7F598" w14:textId="384A7F73" w:rsidR="006E1E49" w:rsidRDefault="00995E69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미술</w:t>
            </w:r>
            <w:r w:rsidR="006E1E49">
              <w:rPr>
                <w:rFonts w:hint="eastAsia"/>
                <w:i/>
              </w:rPr>
              <w:t>치료의 기법은 그 방법이나 형식에 따라 여러 가지 관점으로 논의될 수 있다.</w:t>
            </w:r>
            <w:r w:rsidR="006E1E49">
              <w:rPr>
                <w:i/>
              </w:rPr>
              <w:t xml:space="preserve"> </w:t>
            </w:r>
            <w:r w:rsidR="006E1E49">
              <w:rPr>
                <w:rFonts w:hint="eastAsia"/>
                <w:i/>
              </w:rPr>
              <w:t>이를테면 심리</w:t>
            </w:r>
            <w:r>
              <w:rPr>
                <w:rFonts w:hint="eastAsia"/>
                <w:i/>
              </w:rPr>
              <w:t>상담이나 심리치료의 이론적 측면으로 볼 때는 정신역동지향적(정신분석)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미술치료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분석심리학적 미술치료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인본주의적 미술치료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행동주의적 미술치료 등으로 구분될 수 있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또한 개인치료 형태의 미술치료와 집단형태의 미술치료로 나눌 수도 있고 대상이나 목적에 따라 기법을 논의해 볼 수도 있다.</w:t>
            </w:r>
          </w:p>
          <w:p w14:paraId="362525C3" w14:textId="11A0CB22" w:rsidR="0080076F" w:rsidRDefault="00995E69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미술치료는 모든 사람을 대상으로 한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어린이나 직장인이든 장애인이든 누구나 미술치료의 대상이 된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그렇다면 이런 다양한 사람들을 한 가지 기준으로 설명하거나 단정 짓는다는 것은 매우 위험한 일이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미술 결과물 하나만을 가지고 일대일 대응법으로 이런 양식의 그림은 이런 아동이라고 단정 지을 수 없다는 의미이다.</w:t>
            </w:r>
            <w:r w:rsidR="00686CE4">
              <w:rPr>
                <w:i/>
              </w:rPr>
              <w:t xml:space="preserve"> </w:t>
            </w:r>
            <w:r w:rsidR="00686CE4">
              <w:rPr>
                <w:rFonts w:hint="eastAsia"/>
                <w:i/>
              </w:rPr>
              <w:t>그래서 진단을 할 때는 그 대상의 연령,</w:t>
            </w:r>
            <w:r w:rsidR="00686CE4">
              <w:rPr>
                <w:i/>
              </w:rPr>
              <w:t xml:space="preserve"> </w:t>
            </w:r>
            <w:r w:rsidR="00686CE4">
              <w:rPr>
                <w:rFonts w:hint="eastAsia"/>
                <w:i/>
              </w:rPr>
              <w:t>상황, 특성을 고려해야 하며, 언어화시키는 작업이 반드시 필요하다.</w:t>
            </w:r>
            <w:r w:rsidR="00686CE4">
              <w:rPr>
                <w:i/>
              </w:rPr>
              <w:t xml:space="preserve"> </w:t>
            </w:r>
            <w:r w:rsidR="00686CE4">
              <w:rPr>
                <w:rFonts w:hint="eastAsia"/>
                <w:i/>
              </w:rPr>
              <w:t>이것이 밑바탕이 되</w:t>
            </w:r>
            <w:r w:rsidR="0080076F">
              <w:rPr>
                <w:rFonts w:hint="eastAsia"/>
                <w:i/>
              </w:rPr>
              <w:t>어 있을 때 미술치료가 진단을 위해 쓰이게 된다.</w:t>
            </w:r>
          </w:p>
          <w:p w14:paraId="609DA1D4" w14:textId="39A05270" w:rsidR="0080076F" w:rsidRPr="00A13E1F" w:rsidRDefault="0080076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따라서 D</w:t>
            </w:r>
            <w:r>
              <w:rPr>
                <w:i/>
              </w:rPr>
              <w:t>AP(</w:t>
            </w:r>
            <w:r>
              <w:rPr>
                <w:rFonts w:hint="eastAsia"/>
                <w:i/>
              </w:rPr>
              <w:t>인물화 검사)</w:t>
            </w:r>
            <w:r>
              <w:rPr>
                <w:i/>
              </w:rPr>
              <w:t>, HTP, KHTP(</w:t>
            </w:r>
            <w:r>
              <w:rPr>
                <w:rFonts w:hint="eastAsia"/>
                <w:i/>
              </w:rPr>
              <w:t>동적 집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나무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사람 검사)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등 진단을 위한 분석을 통해 미술 치료 프로그램을 만들어 내는 것을 목적으로 하고 있다.</w:t>
            </w:r>
          </w:p>
          <w:p w14:paraId="3E0B0940" w14:textId="77777777" w:rsidR="00A13E1F" w:rsidRDefault="00A13E1F" w:rsidP="005F528E">
            <w:r w:rsidRPr="00A13E1F">
              <w:rPr>
                <w:rFonts w:hint="eastAsia"/>
                <w:i/>
              </w:rPr>
              <w:t>문서의 내용에 대한 개요</w:t>
            </w:r>
          </w:p>
        </w:tc>
      </w:tr>
    </w:tbl>
    <w:p w14:paraId="59552D26" w14:textId="77777777" w:rsidR="00BE27B5" w:rsidRDefault="00BE27B5" w:rsidP="00BE27B5"/>
    <w:p w14:paraId="33B1ED56" w14:textId="77777777" w:rsidR="008D3054" w:rsidRDefault="008D3054" w:rsidP="00BE27B5">
      <w:pPr>
        <w:pStyle w:val="11"/>
      </w:pPr>
      <w:bookmarkStart w:id="2" w:name="_Toc206345668"/>
      <w:r>
        <w:rPr>
          <w:rFonts w:hint="eastAsia"/>
        </w:rPr>
        <w:lastRenderedPageBreak/>
        <w:t>기능적 요구사항</w:t>
      </w:r>
      <w:bookmarkEnd w:id="2"/>
    </w:p>
    <w:p w14:paraId="4BEAD09C" w14:textId="77777777" w:rsidR="00BE27B5" w:rsidRDefault="008D3054" w:rsidP="008D3054">
      <w:pPr>
        <w:pStyle w:val="20"/>
      </w:pPr>
      <w:bookmarkStart w:id="3" w:name="_Toc206345669"/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  <w:r>
        <w:rPr>
          <w:rFonts w:hint="eastAsia"/>
        </w:rPr>
        <w:t xml:space="preserve"> </w:t>
      </w:r>
      <w:r>
        <w:rPr>
          <w:rFonts w:hint="eastAsia"/>
        </w:rPr>
        <w:t>구조</w:t>
      </w:r>
      <w:bookmarkEnd w:id="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C41B0C" w14:paraId="01DAF259" w14:textId="77777777" w:rsidTr="00C41B0C">
        <w:tc>
          <w:tcPr>
            <w:tcW w:w="8703" w:type="dxa"/>
          </w:tcPr>
          <w:p w14:paraId="0A51DEBF" w14:textId="77777777" w:rsidR="00C41B0C" w:rsidRPr="00C41B0C" w:rsidRDefault="00C41B0C" w:rsidP="00911301">
            <w:pPr>
              <w:rPr>
                <w:i/>
              </w:rPr>
            </w:pPr>
            <w:r w:rsidRPr="00911301">
              <w:rPr>
                <w:rFonts w:hint="eastAsia"/>
                <w:i/>
              </w:rPr>
              <w:t>시스템의 기능에 대한 구조를 유스케이스 패키지를 이용하여 표현한다. 규모가 큰 시스템인 경우에는 계층적 구조가 될 수 있다.</w:t>
            </w:r>
          </w:p>
        </w:tc>
      </w:tr>
    </w:tbl>
    <w:p w14:paraId="478FF335" w14:textId="77777777" w:rsidR="00BE27B5" w:rsidRDefault="00BE27B5" w:rsidP="008D3054">
      <w:pPr>
        <w:pStyle w:val="3"/>
      </w:pPr>
      <w:bookmarkStart w:id="4" w:name="_Toc206345670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9779B9">
        <w:rPr>
          <w:rFonts w:hint="eastAsia"/>
        </w:rPr>
        <w:t xml:space="preserve"> </w:t>
      </w:r>
      <w:r w:rsidR="009779B9">
        <w:rPr>
          <w:rFonts w:hint="eastAsia"/>
        </w:rPr>
        <w:t>구조도</w:t>
      </w:r>
      <w:bookmarkEnd w:id="4"/>
    </w:p>
    <w:p w14:paraId="78721EE8" w14:textId="77777777" w:rsidR="00ED2E65" w:rsidRPr="00ED2E65" w:rsidRDefault="00C41B0C" w:rsidP="00ED2E65">
      <w:r w:rsidRPr="00C41B0C">
        <w:rPr>
          <w:noProof/>
        </w:rPr>
        <w:drawing>
          <wp:inline distT="0" distB="0" distL="0" distR="0" wp14:anchorId="5DBB2BC0" wp14:editId="708A52D1">
            <wp:extent cx="4871234" cy="1187532"/>
            <wp:effectExtent l="19050" t="0" r="5566" b="0"/>
            <wp:docPr id="41" name="그림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8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244" cy="11880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D189547" w14:textId="77777777" w:rsidR="008724DF" w:rsidRPr="00695138" w:rsidRDefault="009779B9" w:rsidP="008724DF">
      <w:pPr>
        <w:pStyle w:val="3"/>
      </w:pPr>
      <w:bookmarkStart w:id="5" w:name="_Toc206345671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5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9779B9" w14:paraId="4BB0C6A4" w14:textId="77777777" w:rsidTr="00C41B0C">
        <w:tc>
          <w:tcPr>
            <w:tcW w:w="2518" w:type="dxa"/>
            <w:vAlign w:val="center"/>
          </w:tcPr>
          <w:p w14:paraId="4323AD51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185" w:type="dxa"/>
            <w:vAlign w:val="center"/>
          </w:tcPr>
          <w:p w14:paraId="4ABCE52D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9779B9" w14:paraId="103C02A6" w14:textId="77777777" w:rsidTr="00C41B0C">
        <w:tc>
          <w:tcPr>
            <w:tcW w:w="2518" w:type="dxa"/>
            <w:vAlign w:val="center"/>
          </w:tcPr>
          <w:p w14:paraId="57C14C81" w14:textId="5A54953B" w:rsidR="009779B9" w:rsidRDefault="00C41B0C" w:rsidP="009779B9">
            <w:pPr>
              <w:spacing w:after="0"/>
            </w:pPr>
            <w:r>
              <w:rPr>
                <w:rFonts w:hint="eastAsia"/>
              </w:rPr>
              <w:t>사용자</w:t>
            </w:r>
            <w:r w:rsidR="00AA0953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관리</w:t>
            </w:r>
          </w:p>
        </w:tc>
        <w:tc>
          <w:tcPr>
            <w:tcW w:w="6185" w:type="dxa"/>
            <w:vAlign w:val="center"/>
          </w:tcPr>
          <w:p w14:paraId="2DA0E348" w14:textId="77777777" w:rsidR="009779B9" w:rsidRDefault="009779B9" w:rsidP="009779B9">
            <w:pPr>
              <w:spacing w:after="0"/>
            </w:pPr>
          </w:p>
        </w:tc>
      </w:tr>
      <w:tr w:rsidR="009779B9" w14:paraId="20BC28AF" w14:textId="77777777" w:rsidTr="00C41B0C">
        <w:tc>
          <w:tcPr>
            <w:tcW w:w="2518" w:type="dxa"/>
            <w:vAlign w:val="center"/>
          </w:tcPr>
          <w:p w14:paraId="693E4456" w14:textId="79EDD02C" w:rsidR="009779B9" w:rsidRDefault="00AA0953" w:rsidP="009779B9">
            <w:pPr>
              <w:spacing w:after="0"/>
            </w:pPr>
            <w:r>
              <w:rPr>
                <w:rFonts w:hint="eastAsia"/>
              </w:rPr>
              <w:t>게시판 관리</w:t>
            </w:r>
          </w:p>
        </w:tc>
        <w:tc>
          <w:tcPr>
            <w:tcW w:w="6185" w:type="dxa"/>
            <w:vAlign w:val="center"/>
          </w:tcPr>
          <w:p w14:paraId="14D093A0" w14:textId="77777777" w:rsidR="009779B9" w:rsidRDefault="009779B9" w:rsidP="009779B9">
            <w:pPr>
              <w:spacing w:after="0"/>
            </w:pPr>
          </w:p>
        </w:tc>
      </w:tr>
      <w:tr w:rsidR="009779B9" w14:paraId="10C3E907" w14:textId="77777777" w:rsidTr="00C41B0C">
        <w:tc>
          <w:tcPr>
            <w:tcW w:w="2518" w:type="dxa"/>
            <w:vAlign w:val="center"/>
          </w:tcPr>
          <w:p w14:paraId="6D7186F5" w14:textId="33581CB9" w:rsidR="009779B9" w:rsidRDefault="00AA0953" w:rsidP="009779B9">
            <w:pPr>
              <w:spacing w:after="0"/>
            </w:pPr>
            <w:r>
              <w:rPr>
                <w:rFonts w:hint="eastAsia"/>
              </w:rPr>
              <w:t xml:space="preserve">랜덤쪽지 </w:t>
            </w:r>
            <w:r w:rsidR="00C41B0C">
              <w:rPr>
                <w:rFonts w:hint="eastAsia"/>
              </w:rPr>
              <w:t>관리</w:t>
            </w:r>
          </w:p>
        </w:tc>
        <w:tc>
          <w:tcPr>
            <w:tcW w:w="6185" w:type="dxa"/>
            <w:vAlign w:val="center"/>
          </w:tcPr>
          <w:p w14:paraId="3753467D" w14:textId="77777777" w:rsidR="009779B9" w:rsidRDefault="009779B9" w:rsidP="009779B9">
            <w:pPr>
              <w:spacing w:after="0"/>
            </w:pPr>
          </w:p>
        </w:tc>
      </w:tr>
      <w:tr w:rsidR="00AA0953" w14:paraId="02A5E047" w14:textId="77777777" w:rsidTr="00C41B0C">
        <w:tc>
          <w:tcPr>
            <w:tcW w:w="2518" w:type="dxa"/>
            <w:vAlign w:val="center"/>
          </w:tcPr>
          <w:p w14:paraId="293BE29B" w14:textId="26681BC4" w:rsidR="00AA0953" w:rsidRDefault="00AA0953" w:rsidP="009779B9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마인드 포스트잇 관리</w:t>
            </w:r>
            <w:bookmarkStart w:id="6" w:name="_GoBack"/>
            <w:bookmarkEnd w:id="6"/>
          </w:p>
        </w:tc>
        <w:tc>
          <w:tcPr>
            <w:tcW w:w="6185" w:type="dxa"/>
            <w:vAlign w:val="center"/>
          </w:tcPr>
          <w:p w14:paraId="797117AA" w14:textId="77777777" w:rsidR="00AA0953" w:rsidRDefault="00AA0953" w:rsidP="009779B9">
            <w:pPr>
              <w:spacing w:after="0"/>
            </w:pPr>
          </w:p>
        </w:tc>
      </w:tr>
    </w:tbl>
    <w:p w14:paraId="46CF6D30" w14:textId="77777777" w:rsidR="009779B9" w:rsidRDefault="009779B9" w:rsidP="009779B9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ED2E65" w14:paraId="77F5A4E1" w14:textId="77777777" w:rsidTr="00ED2E65">
        <w:tc>
          <w:tcPr>
            <w:tcW w:w="8703" w:type="dxa"/>
          </w:tcPr>
          <w:p w14:paraId="1E9C9465" w14:textId="77777777" w:rsidR="00ED2E65" w:rsidRDefault="00ED2E65" w:rsidP="009779B9">
            <w:r w:rsidRPr="000171EC">
              <w:rPr>
                <w:rFonts w:hint="eastAsia"/>
                <w:i/>
              </w:rPr>
              <w:t>최상위 패키지에서부터 최하위 패키지까지의 패키지를 계층적으로 나열한다. 그리고 각 패키지 별로 해당 패키지에 소속된/소속될 유스케이스들의 기능을 요약하여 기술하도록 한다.</w:t>
            </w:r>
          </w:p>
        </w:tc>
      </w:tr>
    </w:tbl>
    <w:p w14:paraId="25C342CD" w14:textId="77777777" w:rsidR="00ED2E65" w:rsidRPr="009779B9" w:rsidRDefault="00ED2E65" w:rsidP="009779B9"/>
    <w:p w14:paraId="4EE67E13" w14:textId="77777777" w:rsidR="00BE27B5" w:rsidRDefault="00BE27B5" w:rsidP="008D3054">
      <w:pPr>
        <w:pStyle w:val="20"/>
      </w:pPr>
      <w:bookmarkStart w:id="7" w:name="_Toc206345672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 w:rsidR="00C4516E"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>:</w:t>
      </w:r>
      <w:r w:rsidRPr="00423ED7">
        <w:rPr>
          <w:rFonts w:hint="eastAsia"/>
        </w:rPr>
        <w:t xml:space="preserve"> </w:t>
      </w:r>
      <w:r w:rsidR="00423ED7" w:rsidRPr="00423ED7">
        <w:rPr>
          <w:rFonts w:hint="eastAsia"/>
        </w:rPr>
        <w:t>대출관리</w:t>
      </w:r>
      <w:bookmarkEnd w:id="7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65406D" w14:paraId="65DD3075" w14:textId="77777777" w:rsidTr="0065406D">
        <w:tc>
          <w:tcPr>
            <w:tcW w:w="8703" w:type="dxa"/>
          </w:tcPr>
          <w:p w14:paraId="7B7F834E" w14:textId="77777777" w:rsidR="005C7F92" w:rsidRDefault="001917DA" w:rsidP="00927078">
            <w:pPr>
              <w:rPr>
                <w:i/>
              </w:rPr>
            </w:pPr>
            <w:r w:rsidRPr="00927078">
              <w:rPr>
                <w:rFonts w:hint="eastAsia"/>
                <w:i/>
              </w:rPr>
              <w:t>최하위 패키지 즉 실제로 유스케이스가 배치된 패키지에 대한 명세를 작성한다. 각 패키지 별로 배치된 유스케이스들과 액터를 유스케이스 다이어그램으로 표현하고, 각 유스케이스에 대한 개요와 상세 명세를 작성한다.</w:t>
            </w:r>
          </w:p>
        </w:tc>
      </w:tr>
    </w:tbl>
    <w:p w14:paraId="7198F2B6" w14:textId="77777777" w:rsidR="0065406D" w:rsidRPr="00927078" w:rsidRDefault="0065406D" w:rsidP="00927078">
      <w:pPr>
        <w:rPr>
          <w:i/>
        </w:rPr>
      </w:pPr>
    </w:p>
    <w:p w14:paraId="13A413C6" w14:textId="77777777" w:rsidR="0000767C" w:rsidRDefault="0000767C" w:rsidP="0000767C">
      <w:pPr>
        <w:pStyle w:val="3"/>
      </w:pPr>
      <w:bookmarkStart w:id="8" w:name="_Toc206345673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DE4990" w14:paraId="01D32EA9" w14:textId="77777777" w:rsidTr="00DE4990">
        <w:tc>
          <w:tcPr>
            <w:tcW w:w="8703" w:type="dxa"/>
          </w:tcPr>
          <w:p w14:paraId="18975CE3" w14:textId="77777777" w:rsidR="00DE4990" w:rsidRPr="00423ED7" w:rsidRDefault="00423ED7" w:rsidP="00DE4990">
            <w:pPr>
              <w:rPr>
                <w:i/>
              </w:rPr>
            </w:pPr>
            <w:r w:rsidRPr="00AA23E5">
              <w:rPr>
                <w:rFonts w:hint="eastAsia"/>
                <w:i/>
              </w:rPr>
              <w:t>이 패키지에 속한 유스케이스와 관련 액터/유스케이스를 유스케이스 다이어그램에 표현한다.</w:t>
            </w:r>
          </w:p>
        </w:tc>
      </w:tr>
    </w:tbl>
    <w:p w14:paraId="1DB1B3BB" w14:textId="77777777" w:rsidR="00DE68F1" w:rsidRDefault="00DE68F1" w:rsidP="00DE4990"/>
    <w:p w14:paraId="4548D877" w14:textId="77777777" w:rsidR="00DE4990" w:rsidRPr="00DE4990" w:rsidRDefault="00DE4990" w:rsidP="00DE4990"/>
    <w:p w14:paraId="16A51B4F" w14:textId="77777777" w:rsidR="00AA23E5" w:rsidRPr="00423ED7" w:rsidRDefault="00423ED7" w:rsidP="00423ED7">
      <w:pPr>
        <w:jc w:val="center"/>
      </w:pPr>
      <w:r w:rsidRPr="00423ED7">
        <w:rPr>
          <w:i/>
          <w:noProof/>
        </w:rPr>
        <w:drawing>
          <wp:inline distT="0" distB="0" distL="0" distR="0" wp14:anchorId="0598159D" wp14:editId="3681DAEA">
            <wp:extent cx="3925629" cy="3332044"/>
            <wp:effectExtent l="19050" t="0" r="0" b="0"/>
            <wp:docPr id="2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081" cy="33383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156384" w14:textId="77777777" w:rsidR="003C699B" w:rsidRDefault="003C699B" w:rsidP="003C699B">
      <w:pPr>
        <w:pStyle w:val="3"/>
      </w:pPr>
      <w:bookmarkStart w:id="9" w:name="_Toc206345674"/>
      <w:r>
        <w:rPr>
          <w:rFonts w:hint="eastAsia"/>
        </w:rPr>
        <w:lastRenderedPageBreak/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9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423ED7" w14:paraId="5677505B" w14:textId="77777777" w:rsidTr="00423ED7">
        <w:tc>
          <w:tcPr>
            <w:tcW w:w="8703" w:type="dxa"/>
          </w:tcPr>
          <w:p w14:paraId="6A97932C" w14:textId="77777777" w:rsidR="00423ED7" w:rsidRDefault="00423ED7" w:rsidP="00423ED7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>이 패키지에 속한 각 액터에 대한 간략한 설명을 요약한다</w:t>
            </w:r>
            <w:r>
              <w:rPr>
                <w:rFonts w:hint="eastAsia"/>
                <w:i/>
              </w:rPr>
              <w:t>.</w:t>
            </w:r>
          </w:p>
          <w:p w14:paraId="53F5DF1E" w14:textId="77777777" w:rsidR="00423ED7" w:rsidRDefault="00423ED7" w:rsidP="003C699B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>설명은 해당 액터가 핵심적으로 이용하는 시스템의 기능을 중심으로 간결하게 기록한다.</w:t>
            </w:r>
          </w:p>
          <w:p w14:paraId="1A7D5D77" w14:textId="77777777" w:rsidR="00423ED7" w:rsidRPr="00423ED7" w:rsidRDefault="00423ED7" w:rsidP="003C699B">
            <w:pPr>
              <w:rPr>
                <w:i/>
              </w:rPr>
            </w:pPr>
            <w:r>
              <w:rPr>
                <w:rFonts w:hint="eastAsia"/>
                <w:i/>
              </w:rPr>
              <w:t>다른 패키지에 해당 액터에 대한 설명이 있다면 그 패키지를 참조하도록 기록한다.</w:t>
            </w:r>
          </w:p>
        </w:tc>
      </w:tr>
    </w:tbl>
    <w:p w14:paraId="3A52A0C1" w14:textId="77777777" w:rsidR="00774B9F" w:rsidRPr="00423ED7" w:rsidRDefault="00774B9F" w:rsidP="003C699B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1985"/>
        <w:gridCol w:w="4218"/>
      </w:tblGrid>
      <w:tr w:rsidR="003C699B" w14:paraId="70A8D141" w14:textId="77777777" w:rsidTr="003C699B">
        <w:tc>
          <w:tcPr>
            <w:tcW w:w="2518" w:type="dxa"/>
            <w:vAlign w:val="center"/>
          </w:tcPr>
          <w:p w14:paraId="0EEDE2F5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85" w:type="dxa"/>
          </w:tcPr>
          <w:p w14:paraId="5728987C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218" w:type="dxa"/>
            <w:vAlign w:val="center"/>
          </w:tcPr>
          <w:p w14:paraId="4B6EB1D3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C699B" w14:paraId="3F3DBB63" w14:textId="77777777" w:rsidTr="003C699B">
        <w:tc>
          <w:tcPr>
            <w:tcW w:w="2518" w:type="dxa"/>
            <w:vAlign w:val="center"/>
          </w:tcPr>
          <w:p w14:paraId="17709025" w14:textId="77777777" w:rsidR="003C699B" w:rsidRDefault="00423ED7" w:rsidP="003C699B">
            <w:pPr>
              <w:spacing w:after="0"/>
            </w:pPr>
            <w:r>
              <w:rPr>
                <w:rFonts w:hint="eastAsia"/>
              </w:rPr>
              <w:t>시스템사용자</w:t>
            </w:r>
          </w:p>
        </w:tc>
        <w:tc>
          <w:tcPr>
            <w:tcW w:w="1985" w:type="dxa"/>
          </w:tcPr>
          <w:p w14:paraId="545693B6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218" w:type="dxa"/>
            <w:vAlign w:val="center"/>
          </w:tcPr>
          <w:p w14:paraId="186D96C5" w14:textId="77777777" w:rsidR="003C699B" w:rsidRDefault="003C699B" w:rsidP="003C699B">
            <w:pPr>
              <w:spacing w:after="0"/>
            </w:pPr>
          </w:p>
        </w:tc>
      </w:tr>
      <w:tr w:rsidR="003C699B" w14:paraId="05ACF715" w14:textId="77777777" w:rsidTr="003C699B">
        <w:tc>
          <w:tcPr>
            <w:tcW w:w="2518" w:type="dxa"/>
            <w:vAlign w:val="center"/>
          </w:tcPr>
          <w:p w14:paraId="3E4AAB2B" w14:textId="77777777" w:rsidR="003C699B" w:rsidRDefault="00423ED7" w:rsidP="003C699B">
            <w:pPr>
              <w:spacing w:after="0"/>
            </w:pPr>
            <w:r>
              <w:rPr>
                <w:rFonts w:hint="eastAsia"/>
              </w:rPr>
              <w:t>도서대출자</w:t>
            </w:r>
          </w:p>
        </w:tc>
        <w:tc>
          <w:tcPr>
            <w:tcW w:w="1985" w:type="dxa"/>
          </w:tcPr>
          <w:p w14:paraId="5195612B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218" w:type="dxa"/>
            <w:vAlign w:val="center"/>
          </w:tcPr>
          <w:p w14:paraId="6ABD9293" w14:textId="77777777" w:rsidR="003C699B" w:rsidRDefault="003C699B" w:rsidP="003C699B">
            <w:pPr>
              <w:spacing w:after="0"/>
            </w:pPr>
          </w:p>
        </w:tc>
      </w:tr>
      <w:tr w:rsidR="003C699B" w14:paraId="432B3A9E" w14:textId="77777777" w:rsidTr="003C699B">
        <w:tc>
          <w:tcPr>
            <w:tcW w:w="2518" w:type="dxa"/>
            <w:vAlign w:val="center"/>
          </w:tcPr>
          <w:p w14:paraId="578FA6C3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SMS전송시스템</w:t>
            </w:r>
          </w:p>
        </w:tc>
        <w:tc>
          <w:tcPr>
            <w:tcW w:w="1985" w:type="dxa"/>
          </w:tcPr>
          <w:p w14:paraId="3CFD6147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218" w:type="dxa"/>
            <w:vAlign w:val="center"/>
          </w:tcPr>
          <w:p w14:paraId="5F89C3D9" w14:textId="77777777" w:rsidR="003C699B" w:rsidRDefault="003C699B" w:rsidP="003C699B">
            <w:pPr>
              <w:spacing w:after="0"/>
            </w:pPr>
          </w:p>
        </w:tc>
      </w:tr>
      <w:tr w:rsidR="00F02018" w14:paraId="3A2DBA58" w14:textId="77777777" w:rsidTr="003C699B">
        <w:tc>
          <w:tcPr>
            <w:tcW w:w="2518" w:type="dxa"/>
            <w:vAlign w:val="center"/>
          </w:tcPr>
          <w:p w14:paraId="6C74909E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자동대출시스템</w:t>
            </w:r>
          </w:p>
        </w:tc>
        <w:tc>
          <w:tcPr>
            <w:tcW w:w="1985" w:type="dxa"/>
          </w:tcPr>
          <w:p w14:paraId="4EDCF9B4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218" w:type="dxa"/>
            <w:vAlign w:val="center"/>
          </w:tcPr>
          <w:p w14:paraId="0E64556C" w14:textId="77777777" w:rsidR="00F02018" w:rsidRDefault="00F02018" w:rsidP="003C699B">
            <w:pPr>
              <w:spacing w:after="0"/>
            </w:pPr>
          </w:p>
        </w:tc>
      </w:tr>
      <w:tr w:rsidR="00F02018" w14:paraId="2EA62729" w14:textId="77777777" w:rsidTr="003C699B">
        <w:tc>
          <w:tcPr>
            <w:tcW w:w="2518" w:type="dxa"/>
            <w:vAlign w:val="center"/>
          </w:tcPr>
          <w:p w14:paraId="07529EF5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Timer</w:t>
            </w:r>
          </w:p>
        </w:tc>
        <w:tc>
          <w:tcPr>
            <w:tcW w:w="1985" w:type="dxa"/>
          </w:tcPr>
          <w:p w14:paraId="07A8E071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장치</w:t>
            </w:r>
          </w:p>
        </w:tc>
        <w:tc>
          <w:tcPr>
            <w:tcW w:w="4218" w:type="dxa"/>
            <w:vAlign w:val="center"/>
          </w:tcPr>
          <w:p w14:paraId="74B714CE" w14:textId="77777777" w:rsidR="00F02018" w:rsidRDefault="00F02018" w:rsidP="003C699B">
            <w:pPr>
              <w:spacing w:after="0"/>
            </w:pPr>
          </w:p>
        </w:tc>
      </w:tr>
    </w:tbl>
    <w:p w14:paraId="37392158" w14:textId="77777777" w:rsidR="003C699B" w:rsidRPr="008A0A3D" w:rsidRDefault="003C699B" w:rsidP="003C699B"/>
    <w:p w14:paraId="25C0F175" w14:textId="77777777" w:rsidR="0000767C" w:rsidRDefault="003C699B" w:rsidP="008A0A3D">
      <w:pPr>
        <w:pStyle w:val="3"/>
      </w:pPr>
      <w:bookmarkStart w:id="10" w:name="_Toc206345675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1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423ED7" w14:paraId="5776D590" w14:textId="77777777" w:rsidTr="00423ED7">
        <w:tc>
          <w:tcPr>
            <w:tcW w:w="8703" w:type="dxa"/>
          </w:tcPr>
          <w:p w14:paraId="75FBC9BA" w14:textId="77777777" w:rsidR="00423ED7" w:rsidRPr="00423ED7" w:rsidRDefault="00423ED7" w:rsidP="008A0A3D">
            <w:pPr>
              <w:rPr>
                <w:i/>
              </w:rPr>
            </w:pPr>
            <w:r w:rsidRPr="00423ED7">
              <w:rPr>
                <w:rFonts w:hint="eastAsia"/>
                <w:i/>
              </w:rPr>
              <w:t>이 패키지에 속한 각 유스케이스에 대한 간략한 설명을 요약한다. 설명은 한/두 문장 정도로 기룩하며 유스케이스 명세의 개요 보다는 간결하도록 한다.</w:t>
            </w:r>
          </w:p>
        </w:tc>
      </w:tr>
    </w:tbl>
    <w:p w14:paraId="04EBCBDC" w14:textId="77777777" w:rsidR="00423ED7" w:rsidRDefault="00423ED7" w:rsidP="008A0A3D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351"/>
        <w:gridCol w:w="4352"/>
      </w:tblGrid>
      <w:tr w:rsidR="008A0A3D" w14:paraId="28A5F671" w14:textId="77777777" w:rsidTr="008A0A3D">
        <w:tc>
          <w:tcPr>
            <w:tcW w:w="4351" w:type="dxa"/>
            <w:vAlign w:val="center"/>
          </w:tcPr>
          <w:p w14:paraId="64F86287" w14:textId="77777777" w:rsidR="008A0A3D" w:rsidRDefault="008A0A3D" w:rsidP="00657DAA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4352" w:type="dxa"/>
            <w:vAlign w:val="center"/>
          </w:tcPr>
          <w:p w14:paraId="27E8CA4F" w14:textId="77777777" w:rsidR="008A0A3D" w:rsidRDefault="008A0A3D" w:rsidP="00657DA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8A0A3D" w14:paraId="4ADBEC43" w14:textId="77777777" w:rsidTr="008A0A3D">
        <w:tc>
          <w:tcPr>
            <w:tcW w:w="4351" w:type="dxa"/>
            <w:vAlign w:val="center"/>
          </w:tcPr>
          <w:p w14:paraId="01EC1A4E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소장자료검색</w:t>
            </w:r>
          </w:p>
        </w:tc>
        <w:tc>
          <w:tcPr>
            <w:tcW w:w="4352" w:type="dxa"/>
            <w:vAlign w:val="center"/>
          </w:tcPr>
          <w:p w14:paraId="59B9E03A" w14:textId="77777777" w:rsidR="008A0A3D" w:rsidRDefault="008A0A3D" w:rsidP="008A0A3D">
            <w:pPr>
              <w:spacing w:after="0"/>
            </w:pPr>
          </w:p>
        </w:tc>
      </w:tr>
      <w:tr w:rsidR="008A0A3D" w14:paraId="1FD87A63" w14:textId="77777777" w:rsidTr="008A0A3D">
        <w:tc>
          <w:tcPr>
            <w:tcW w:w="4351" w:type="dxa"/>
            <w:vAlign w:val="center"/>
          </w:tcPr>
          <w:p w14:paraId="720392FD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도서대출신청</w:t>
            </w:r>
          </w:p>
        </w:tc>
        <w:tc>
          <w:tcPr>
            <w:tcW w:w="4352" w:type="dxa"/>
            <w:vAlign w:val="center"/>
          </w:tcPr>
          <w:p w14:paraId="0E2AED26" w14:textId="77777777" w:rsidR="008A0A3D" w:rsidRDefault="008A0A3D" w:rsidP="008A0A3D">
            <w:pPr>
              <w:spacing w:after="0"/>
            </w:pPr>
          </w:p>
        </w:tc>
      </w:tr>
      <w:tr w:rsidR="008A0A3D" w14:paraId="61E7A876" w14:textId="77777777" w:rsidTr="008A0A3D">
        <w:tc>
          <w:tcPr>
            <w:tcW w:w="4351" w:type="dxa"/>
            <w:vAlign w:val="center"/>
          </w:tcPr>
          <w:p w14:paraId="4EDBE88D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대출신청자동취소</w:t>
            </w:r>
          </w:p>
        </w:tc>
        <w:tc>
          <w:tcPr>
            <w:tcW w:w="4352" w:type="dxa"/>
            <w:vAlign w:val="center"/>
          </w:tcPr>
          <w:p w14:paraId="65755917" w14:textId="77777777" w:rsidR="008A0A3D" w:rsidRDefault="008A0A3D" w:rsidP="008A0A3D">
            <w:pPr>
              <w:spacing w:after="0"/>
            </w:pPr>
          </w:p>
        </w:tc>
      </w:tr>
      <w:tr w:rsidR="008A0A3D" w14:paraId="29C2D53F" w14:textId="77777777" w:rsidTr="008A0A3D">
        <w:tc>
          <w:tcPr>
            <w:tcW w:w="4351" w:type="dxa"/>
            <w:vAlign w:val="center"/>
          </w:tcPr>
          <w:p w14:paraId="0F36A04B" w14:textId="77777777" w:rsidR="008A0A3D" w:rsidRDefault="00423ED7" w:rsidP="008A0A3D">
            <w:pPr>
              <w:spacing w:after="0"/>
            </w:pPr>
            <w:r>
              <w:lastRenderedPageBreak/>
              <w:t>…</w:t>
            </w:r>
          </w:p>
        </w:tc>
        <w:tc>
          <w:tcPr>
            <w:tcW w:w="4352" w:type="dxa"/>
            <w:vAlign w:val="center"/>
          </w:tcPr>
          <w:p w14:paraId="3DB02687" w14:textId="77777777" w:rsidR="008A0A3D" w:rsidRDefault="008A0A3D" w:rsidP="008A0A3D">
            <w:pPr>
              <w:spacing w:after="0"/>
            </w:pPr>
          </w:p>
        </w:tc>
      </w:tr>
    </w:tbl>
    <w:p w14:paraId="327BA150" w14:textId="77777777" w:rsidR="008A0A3D" w:rsidRPr="008A0A3D" w:rsidRDefault="008A0A3D" w:rsidP="008A0A3D"/>
    <w:p w14:paraId="4BE84238" w14:textId="77777777" w:rsidR="00BE27B5" w:rsidRDefault="0000767C" w:rsidP="008D3054">
      <w:pPr>
        <w:pStyle w:val="3"/>
      </w:pPr>
      <w:bookmarkStart w:id="11" w:name="_Toc20634567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 w:rsidR="00657DAA">
        <w:rPr>
          <w:rFonts w:hint="eastAsia"/>
        </w:rPr>
        <w:t>도서대출신청</w:t>
      </w:r>
      <w:bookmarkEnd w:id="11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360149" w14:paraId="689F5A0C" w14:textId="77777777" w:rsidTr="00360149">
        <w:tc>
          <w:tcPr>
            <w:tcW w:w="8703" w:type="dxa"/>
          </w:tcPr>
          <w:p w14:paraId="2841351D" w14:textId="77777777" w:rsidR="00360149" w:rsidRDefault="00360149" w:rsidP="0000767C">
            <w:pPr>
              <w:rPr>
                <w:i/>
              </w:rPr>
            </w:pPr>
            <w:r w:rsidRPr="003C699B">
              <w:rPr>
                <w:rFonts w:hint="eastAsia"/>
                <w:i/>
              </w:rPr>
              <w:t>각 유스케이스에 대한 상세 명세를 작성한다.</w:t>
            </w:r>
          </w:p>
        </w:tc>
      </w:tr>
    </w:tbl>
    <w:p w14:paraId="444E6742" w14:textId="77777777" w:rsidR="0000767C" w:rsidRPr="00360149" w:rsidRDefault="0000767C" w:rsidP="0000767C"/>
    <w:p w14:paraId="0EDC3435" w14:textId="77777777" w:rsidR="007729E6" w:rsidRDefault="007729E6" w:rsidP="00DE4D5B">
      <w:pPr>
        <w:pStyle w:val="4"/>
      </w:pPr>
      <w:bookmarkStart w:id="12" w:name="_Toc206345677"/>
      <w:r>
        <w:rPr>
          <w:rFonts w:hint="eastAsia"/>
        </w:rPr>
        <w:t>개요</w:t>
      </w:r>
      <w:bookmarkEnd w:id="12"/>
    </w:p>
    <w:p w14:paraId="30CB97F1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대출하고자 하는 도서를 신청한다. 신청된 도서는 일정 기간 동안 대출신청자에게 예약된다.</w:t>
      </w:r>
    </w:p>
    <w:p w14:paraId="0D90C55B" w14:textId="77777777" w:rsidR="00F94F89" w:rsidRPr="005A4AA7" w:rsidRDefault="00F94F89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대출 가능 도서가 없는 경우 시스템은 해당 도서가 준비되면 대출신청자에게 SMS전송시스템을 통하여 대출가능 함을 통보한다.</w:t>
      </w:r>
    </w:p>
    <w:p w14:paraId="05EFEE82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실제로 대출을 하기 전에 대출신청을 취소할 수 있다. 대출신청 후 일정 시간 내에 실제 대출을 하지 않은 경우 Timer를 통해서 시스템은 자동으로 대출신청을 취소시킨다.</w:t>
      </w:r>
    </w:p>
    <w:p w14:paraId="609D986A" w14:textId="77777777" w:rsidR="00770282" w:rsidRPr="00770282" w:rsidRDefault="001E7CA3" w:rsidP="001E7CA3">
      <w:pPr>
        <w:pStyle w:val="af8"/>
        <w:numPr>
          <w:ilvl w:val="0"/>
          <w:numId w:val="38"/>
        </w:numPr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신청된 도서 대출에 대한 진행 상황을 조회할 수 있다.</w:t>
      </w:r>
    </w:p>
    <w:p w14:paraId="18ECF446" w14:textId="77777777" w:rsidR="004E7616" w:rsidRDefault="004E7616" w:rsidP="00F94F89">
      <w:pPr>
        <w:pStyle w:val="4"/>
      </w:pPr>
      <w:bookmarkStart w:id="13" w:name="_Toc206345678"/>
      <w:r>
        <w:rPr>
          <w:rFonts w:hint="eastAsia"/>
        </w:rPr>
        <w:t>관련 액터</w:t>
      </w:r>
      <w:bookmarkEnd w:id="13"/>
    </w:p>
    <w:p w14:paraId="5563EC22" w14:textId="77777777" w:rsidR="00F94F89" w:rsidRDefault="004E2852" w:rsidP="00F94F89">
      <w:r>
        <w:rPr>
          <w:rFonts w:hint="eastAsia"/>
        </w:rPr>
        <w:t>주액터: 도서대출자(학생, 교수)</w:t>
      </w:r>
    </w:p>
    <w:p w14:paraId="7566B1DC" w14:textId="77777777" w:rsidR="004E2852" w:rsidRPr="00F94F89" w:rsidRDefault="004E2852" w:rsidP="00F94F89">
      <w:r>
        <w:rPr>
          <w:rFonts w:hint="eastAsia"/>
        </w:rPr>
        <w:t>보조액터: 없음</w:t>
      </w:r>
    </w:p>
    <w:p w14:paraId="7FC23922" w14:textId="77777777" w:rsidR="007729E6" w:rsidRDefault="004E7616" w:rsidP="00DE4D5B">
      <w:pPr>
        <w:pStyle w:val="4"/>
      </w:pPr>
      <w:bookmarkStart w:id="14" w:name="_Toc206345679"/>
      <w:r>
        <w:rPr>
          <w:rFonts w:hint="eastAsia"/>
        </w:rPr>
        <w:t>우선순위</w:t>
      </w:r>
      <w:bookmarkEnd w:id="14"/>
    </w:p>
    <w:p w14:paraId="5916C310" w14:textId="77777777" w:rsidR="00F94F89" w:rsidRPr="00F94F89" w:rsidRDefault="001E7CA3" w:rsidP="00F94F89">
      <w:r>
        <w:rPr>
          <w:rFonts w:hint="eastAsia"/>
        </w:rPr>
        <w:t>중요도: 상, 난이도: 상</w:t>
      </w:r>
    </w:p>
    <w:p w14:paraId="59462470" w14:textId="77777777" w:rsidR="007729E6" w:rsidRDefault="007729E6" w:rsidP="00DE4D5B">
      <w:pPr>
        <w:pStyle w:val="4"/>
      </w:pPr>
      <w:bookmarkStart w:id="15" w:name="_Toc206345680"/>
      <w:r>
        <w:rPr>
          <w:rFonts w:hint="eastAsia"/>
        </w:rPr>
        <w:t>선행 조건</w:t>
      </w:r>
      <w:bookmarkEnd w:id="15"/>
    </w:p>
    <w:p w14:paraId="72F0BE8B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시스템에 로그인을 한 생태이어야 한다.</w:t>
      </w:r>
    </w:p>
    <w:p w14:paraId="18CABCE1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대출한도 이상을 대출한 상태가 아니다.</w:t>
      </w:r>
    </w:p>
    <w:p w14:paraId="34BCCA3F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대출 연체료를 미납한 상태가 아니다.</w:t>
      </w:r>
    </w:p>
    <w:p w14:paraId="49A7A9CE" w14:textId="77777777" w:rsidR="00F94F89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lastRenderedPageBreak/>
        <w:t>대출하고자 하는 도서에 대하여 대출 가능한 도서가 1권 이상 존재 해야 한다.</w:t>
      </w:r>
    </w:p>
    <w:p w14:paraId="402A1249" w14:textId="77777777" w:rsidR="001E7CA3" w:rsidRPr="00F94F89" w:rsidRDefault="001E7CA3" w:rsidP="001E7CA3">
      <w:pPr>
        <w:pStyle w:val="af8"/>
        <w:spacing w:after="0"/>
        <w:ind w:leftChars="0"/>
      </w:pPr>
    </w:p>
    <w:p w14:paraId="290C5B2E" w14:textId="77777777" w:rsidR="007729E6" w:rsidRDefault="007729E6" w:rsidP="00DE4D5B">
      <w:pPr>
        <w:pStyle w:val="4"/>
      </w:pPr>
      <w:bookmarkStart w:id="16" w:name="_Toc206345681"/>
      <w:r>
        <w:rPr>
          <w:rFonts w:hint="eastAsia"/>
        </w:rPr>
        <w:t>후행 조건</w:t>
      </w:r>
      <w:bookmarkEnd w:id="16"/>
    </w:p>
    <w:p w14:paraId="5A12B353" w14:textId="77777777" w:rsidR="00226D68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 별 대출신청이 가능한 도서의 수는 대출 신청된 도서 수만큼 감소한다.</w:t>
      </w:r>
    </w:p>
    <w:p w14:paraId="1A765929" w14:textId="77777777" w:rsidR="00226D68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대출 신청이 된 도서는 대출 예약 상태가 된다.</w:t>
      </w:r>
    </w:p>
    <w:p w14:paraId="494743D9" w14:textId="77777777" w:rsidR="00F94F89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해당 도서에 대하여 대출이 가능한 도서의 수는 감소한다.</w:t>
      </w:r>
    </w:p>
    <w:p w14:paraId="4E02C063" w14:textId="77777777" w:rsidR="00226D68" w:rsidRPr="00F94F89" w:rsidRDefault="00226D68" w:rsidP="00226D68">
      <w:pPr>
        <w:pStyle w:val="af8"/>
        <w:spacing w:after="0"/>
        <w:ind w:leftChars="0"/>
      </w:pPr>
    </w:p>
    <w:p w14:paraId="5A9B66A9" w14:textId="77777777" w:rsidR="007729E6" w:rsidRDefault="007729E6" w:rsidP="00DE4D5B">
      <w:pPr>
        <w:pStyle w:val="4"/>
      </w:pPr>
      <w:bookmarkStart w:id="17" w:name="_Toc206345682"/>
      <w:r>
        <w:rPr>
          <w:rFonts w:hint="eastAsia"/>
        </w:rPr>
        <w:t>시나리오</w:t>
      </w:r>
      <w:bookmarkEnd w:id="17"/>
    </w:p>
    <w:p w14:paraId="16BE534A" w14:textId="77777777" w:rsidR="00F94F89" w:rsidRPr="00AF3653" w:rsidRDefault="00AF3653" w:rsidP="00F94F89">
      <w:pPr>
        <w:rPr>
          <w:b/>
        </w:rPr>
      </w:pPr>
      <w:r w:rsidRPr="00AF3653">
        <w:rPr>
          <w:rFonts w:hint="eastAsia"/>
          <w:b/>
        </w:rPr>
        <w:t>기본 시나리오:</w:t>
      </w:r>
    </w:p>
    <w:p w14:paraId="1E8DF4F5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도서대출자는 도서상세조회 화면에서 대출 신청할 도서의 </w:t>
      </w:r>
      <w:r>
        <w:t>“</w:t>
      </w:r>
      <w:r>
        <w:rPr>
          <w:rFonts w:hint="eastAsia"/>
        </w:rPr>
        <w:t>대출신청</w:t>
      </w:r>
      <w:r>
        <w:t>”</w:t>
      </w:r>
      <w:r>
        <w:rPr>
          <w:rFonts w:hint="eastAsia"/>
        </w:rPr>
        <w:t xml:space="preserve"> 버튼을 선택한다.</w:t>
      </w:r>
    </w:p>
    <w:p w14:paraId="46FB21E3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시스템은 도서대출신청 화면을 보여 준다. 도서대출신청 화면은 신청된 도서에 대하여 상세한 정보로서 도서명, 저자명, 출판사명, 출판 년도, 쪽수를 표시한다.</w:t>
      </w:r>
    </w:p>
    <w:p w14:paraId="2B4FD4DD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도서대출자는 도서대출신청 화면에서 </w:t>
      </w:r>
      <w:r>
        <w:t>“</w:t>
      </w:r>
      <w:r>
        <w:rPr>
          <w:rFonts w:hint="eastAsia"/>
        </w:rPr>
        <w:t>대출신청</w:t>
      </w:r>
      <w:r>
        <w:t>”</w:t>
      </w:r>
      <w:r>
        <w:rPr>
          <w:rFonts w:hint="eastAsia"/>
        </w:rPr>
        <w:t xml:space="preserve"> 버튼을 선택한다.</w:t>
      </w:r>
    </w:p>
    <w:p w14:paraId="30A5DC22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시스템은 신청 도서에 대한 대출 예약을 기록하고 대출신청결과 화면을 출력한다. 대출신청결과 화면은 도서 이름, 저자, 도서 소장 위치, 대출 기한을 표시한다.</w:t>
      </w:r>
    </w:p>
    <w:p w14:paraId="65FAC084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도서대출자는 대출신청결과 화면에서 </w:t>
      </w:r>
      <w:r>
        <w:t>“</w:t>
      </w:r>
      <w:r>
        <w:rPr>
          <w:rFonts w:hint="eastAsia"/>
        </w:rPr>
        <w:t>확인</w:t>
      </w:r>
      <w:r>
        <w:t>”</w:t>
      </w:r>
      <w:r>
        <w:rPr>
          <w:rFonts w:hint="eastAsia"/>
        </w:rPr>
        <w:t xml:space="preserve"> 버튼을 선택한다.</w:t>
      </w:r>
    </w:p>
    <w:p w14:paraId="5FB882AF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시스템은 대출신청결과 화면을 닫고 도서상세조회 화면을 갱신한다. 갱신된 도서상세조회 화면에는 도서에 대한 대출신청이 되었음이 표시된다.</w:t>
      </w:r>
    </w:p>
    <w:p w14:paraId="447A61A5" w14:textId="77777777" w:rsidR="00AF3653" w:rsidRPr="00AF3653" w:rsidRDefault="00AF3653" w:rsidP="00AF3653">
      <w:pPr>
        <w:rPr>
          <w:b/>
        </w:rPr>
      </w:pPr>
      <w:r w:rsidRPr="00AF3653">
        <w:rPr>
          <w:rFonts w:hint="eastAsia"/>
          <w:b/>
        </w:rPr>
        <w:t>대출조회 및 취소 시나리오:</w:t>
      </w:r>
    </w:p>
    <w:p w14:paraId="2600CA43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도서대출자는 </w:t>
      </w:r>
      <w:r>
        <w:t>개인정보관리메인</w:t>
      </w:r>
      <w:r>
        <w:rPr>
          <w:rFonts w:hint="eastAsia"/>
        </w:rPr>
        <w:t xml:space="preserve"> </w:t>
      </w:r>
      <w:r>
        <w:t>화면에서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대출상황조회</w:t>
      </w:r>
      <w:r>
        <w:t>”</w:t>
      </w:r>
      <w:r>
        <w:rPr>
          <w:rFonts w:hint="eastAsia"/>
        </w:rPr>
        <w:t>를 선택한다.</w:t>
      </w:r>
    </w:p>
    <w:p w14:paraId="075C4595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시스템은 대출상황조회 화면을 보여 준다. 대출상황조회화면은 대출상황에 대한 요약 정보와 신청된 또는 대출된 각 도서에 대한 상세 정보를 보여 준다.</w:t>
      </w:r>
    </w:p>
    <w:p w14:paraId="79E6256A" w14:textId="77777777" w:rsidR="00AF3653" w:rsidRDefault="00AF3653" w:rsidP="00AF3653">
      <w:pPr>
        <w:pStyle w:val="af8"/>
        <w:numPr>
          <w:ilvl w:val="1"/>
          <w:numId w:val="40"/>
        </w:numPr>
        <w:ind w:leftChars="0"/>
      </w:pPr>
      <w:r>
        <w:rPr>
          <w:rFonts w:hint="eastAsia"/>
        </w:rPr>
        <w:t xml:space="preserve">대출상황 요약 정보: 대출 신청 도서 수, 대출 신청 취소 도서 수, 대출 도서 </w:t>
      </w:r>
      <w:r>
        <w:rPr>
          <w:rFonts w:hint="eastAsia"/>
        </w:rPr>
        <w:lastRenderedPageBreak/>
        <w:t>수, 반납 도서 수, 연체 도서 수, 부과된 연체료</w:t>
      </w:r>
    </w:p>
    <w:p w14:paraId="0D364DDF" w14:textId="77777777" w:rsidR="00AF3653" w:rsidRDefault="00AF3653" w:rsidP="00AF3653">
      <w:pPr>
        <w:pStyle w:val="af8"/>
        <w:numPr>
          <w:ilvl w:val="1"/>
          <w:numId w:val="40"/>
        </w:numPr>
        <w:ind w:leftChars="0"/>
      </w:pPr>
      <w:r>
        <w:rPr>
          <w:rFonts w:hint="eastAsia"/>
        </w:rPr>
        <w:t>대출 상세 정보: 도서대출 상태(신청중, 신청취소됨, 신청자동취소됨, 대출중, 반납됨, 반납연체중), 도서명, 저자명, 대출신청일, 대출기한일, 신청취소일, 대출일, 반납기한일, 반납일, 반납 연장횟수</w:t>
      </w:r>
    </w:p>
    <w:p w14:paraId="775608F3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도서대출자는 대출상황조회 화면에서 대출신청을 취소하고자 하는 도서 정보에 대하여 </w:t>
      </w:r>
      <w:r>
        <w:t>“</w:t>
      </w:r>
      <w:r>
        <w:rPr>
          <w:rFonts w:hint="eastAsia"/>
        </w:rPr>
        <w:t>대출신청취소</w:t>
      </w:r>
      <w:r>
        <w:t>”</w:t>
      </w:r>
      <w:r>
        <w:rPr>
          <w:rFonts w:hint="eastAsia"/>
        </w:rPr>
        <w:t>를 선택한다.</w:t>
      </w:r>
    </w:p>
    <w:p w14:paraId="3AA2412C" w14:textId="77777777" w:rsidR="00AF3653" w:rsidRPr="00F94F89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시스템은 대출신청 취소에 대한 기록을 하고 대출상황조회 화면을 갱신한다.</w:t>
      </w:r>
    </w:p>
    <w:p w14:paraId="7DAB083A" w14:textId="77777777" w:rsidR="007729E6" w:rsidRDefault="007729E6" w:rsidP="00DE4D5B">
      <w:pPr>
        <w:pStyle w:val="4"/>
      </w:pPr>
      <w:bookmarkStart w:id="18" w:name="_Toc206345683"/>
      <w:r>
        <w:rPr>
          <w:rFonts w:hint="eastAsia"/>
        </w:rPr>
        <w:t>비기능적 요구사항</w:t>
      </w:r>
      <w:bookmarkEnd w:id="18"/>
    </w:p>
    <w:p w14:paraId="256791B5" w14:textId="77777777" w:rsidR="00F94F89" w:rsidRPr="00F94F89" w:rsidRDefault="00C4314C" w:rsidP="00F94F89">
      <w:r>
        <w:rPr>
          <w:rFonts w:hint="eastAsia"/>
        </w:rPr>
        <w:t>해당 없음</w:t>
      </w:r>
    </w:p>
    <w:p w14:paraId="114D9151" w14:textId="77777777" w:rsidR="00BE27B5" w:rsidRDefault="00DE4D5B" w:rsidP="00DE4D5B">
      <w:pPr>
        <w:pStyle w:val="3"/>
      </w:pPr>
      <w:bookmarkStart w:id="19" w:name="_Toc206345684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소장도서검색</w:t>
      </w:r>
      <w:bookmarkEnd w:id="19"/>
    </w:p>
    <w:p w14:paraId="67CC8B9E" w14:textId="77777777" w:rsidR="00D836ED" w:rsidRDefault="00D836ED" w:rsidP="00D836ED">
      <w:pPr>
        <w:pStyle w:val="4"/>
      </w:pPr>
      <w:bookmarkStart w:id="20" w:name="_Toc206345685"/>
      <w:r>
        <w:rPr>
          <w:rFonts w:hint="eastAsia"/>
        </w:rPr>
        <w:t>개요</w:t>
      </w:r>
      <w:bookmarkEnd w:id="20"/>
    </w:p>
    <w:p w14:paraId="2D151945" w14:textId="77777777" w:rsidR="004E7616" w:rsidRDefault="004E7616" w:rsidP="004E7616">
      <w:pPr>
        <w:pStyle w:val="4"/>
      </w:pPr>
      <w:bookmarkStart w:id="21" w:name="_Toc206345686"/>
      <w:r>
        <w:rPr>
          <w:rFonts w:hint="eastAsia"/>
        </w:rPr>
        <w:t>관련 액터</w:t>
      </w:r>
      <w:bookmarkEnd w:id="21"/>
    </w:p>
    <w:p w14:paraId="1D7742FC" w14:textId="77777777" w:rsidR="00D836ED" w:rsidRDefault="004E7616" w:rsidP="00D836ED">
      <w:pPr>
        <w:pStyle w:val="4"/>
      </w:pPr>
      <w:bookmarkStart w:id="22" w:name="_Toc206345687"/>
      <w:r>
        <w:rPr>
          <w:rFonts w:hint="eastAsia"/>
        </w:rPr>
        <w:t>우선순위</w:t>
      </w:r>
      <w:bookmarkEnd w:id="22"/>
    </w:p>
    <w:p w14:paraId="03518C00" w14:textId="77777777" w:rsidR="00D836ED" w:rsidRDefault="00D836ED" w:rsidP="00D836ED">
      <w:pPr>
        <w:pStyle w:val="4"/>
      </w:pPr>
      <w:bookmarkStart w:id="23" w:name="_Toc206345688"/>
      <w:r>
        <w:rPr>
          <w:rFonts w:hint="eastAsia"/>
        </w:rPr>
        <w:t>선행 조건</w:t>
      </w:r>
      <w:bookmarkEnd w:id="23"/>
    </w:p>
    <w:p w14:paraId="6A74964B" w14:textId="77777777" w:rsidR="00D836ED" w:rsidRDefault="00D836ED" w:rsidP="00D836ED">
      <w:pPr>
        <w:pStyle w:val="4"/>
      </w:pPr>
      <w:bookmarkStart w:id="24" w:name="_Toc206345689"/>
      <w:r>
        <w:rPr>
          <w:rFonts w:hint="eastAsia"/>
        </w:rPr>
        <w:t>후행 조건</w:t>
      </w:r>
      <w:bookmarkEnd w:id="24"/>
    </w:p>
    <w:p w14:paraId="15B6A13B" w14:textId="77777777" w:rsidR="00D836ED" w:rsidRDefault="00D836ED" w:rsidP="00D836ED">
      <w:pPr>
        <w:pStyle w:val="4"/>
      </w:pPr>
      <w:bookmarkStart w:id="25" w:name="_Toc206345690"/>
      <w:r>
        <w:rPr>
          <w:rFonts w:hint="eastAsia"/>
        </w:rPr>
        <w:t>시나리오</w:t>
      </w:r>
      <w:bookmarkEnd w:id="25"/>
    </w:p>
    <w:p w14:paraId="1A5400B8" w14:textId="77777777" w:rsidR="00D836ED" w:rsidRPr="0000767C" w:rsidRDefault="00D836ED" w:rsidP="00D836ED">
      <w:pPr>
        <w:pStyle w:val="4"/>
      </w:pPr>
      <w:bookmarkStart w:id="26" w:name="_Toc206345691"/>
      <w:r>
        <w:rPr>
          <w:rFonts w:hint="eastAsia"/>
        </w:rPr>
        <w:t>비기능적 요구사항</w:t>
      </w:r>
      <w:bookmarkEnd w:id="26"/>
    </w:p>
    <w:p w14:paraId="23AC53BC" w14:textId="77777777" w:rsidR="00D836ED" w:rsidRPr="00D836ED" w:rsidRDefault="00D836ED" w:rsidP="00D836ED"/>
    <w:p w14:paraId="25151250" w14:textId="77777777" w:rsidR="00C4516E" w:rsidRDefault="00C4516E" w:rsidP="00C4516E">
      <w:pPr>
        <w:pStyle w:val="20"/>
        <w:rPr>
          <w:i/>
        </w:rPr>
      </w:pPr>
      <w:bookmarkStart w:id="27" w:name="_Toc206345692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 xml:space="preserve">: </w:t>
      </w:r>
      <w:r w:rsidRPr="00C4516E">
        <w:rPr>
          <w:rFonts w:hint="eastAsia"/>
          <w:i/>
        </w:rPr>
        <w:t>패키지</w:t>
      </w:r>
      <w:r w:rsidRPr="00C4516E">
        <w:rPr>
          <w:rFonts w:hint="eastAsia"/>
          <w:i/>
        </w:rPr>
        <w:t>2</w:t>
      </w:r>
      <w:bookmarkEnd w:id="27"/>
    </w:p>
    <w:p w14:paraId="346C57B0" w14:textId="77777777" w:rsidR="00C4516E" w:rsidRDefault="00C4516E" w:rsidP="00C4516E">
      <w:pPr>
        <w:pStyle w:val="3"/>
      </w:pPr>
      <w:bookmarkStart w:id="28" w:name="_Toc206345693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28"/>
    </w:p>
    <w:p w14:paraId="3B6CBF7F" w14:textId="77777777" w:rsidR="00C4516E" w:rsidRDefault="00C4516E" w:rsidP="00C4516E">
      <w:pPr>
        <w:pStyle w:val="3"/>
      </w:pPr>
      <w:bookmarkStart w:id="29" w:name="_Toc206345694"/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29"/>
    </w:p>
    <w:p w14:paraId="55FB4CB1" w14:textId="77777777" w:rsidR="00C4516E" w:rsidRDefault="00C4516E" w:rsidP="00C4516E">
      <w:pPr>
        <w:pStyle w:val="3"/>
      </w:pPr>
      <w:bookmarkStart w:id="30" w:name="_Toc206345695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30"/>
    </w:p>
    <w:p w14:paraId="24BA0F2C" w14:textId="77777777" w:rsidR="00C4516E" w:rsidRDefault="00C4516E" w:rsidP="00C4516E">
      <w:pPr>
        <w:pStyle w:val="3"/>
      </w:pPr>
      <w:bookmarkStart w:id="31" w:name="_Toc20634569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1</w:t>
      </w:r>
      <w:bookmarkEnd w:id="31"/>
    </w:p>
    <w:p w14:paraId="10E4E1E8" w14:textId="77777777" w:rsidR="00C4516E" w:rsidRPr="00C4516E" w:rsidRDefault="00C4516E" w:rsidP="00C4516E">
      <w:pPr>
        <w:pStyle w:val="3"/>
      </w:pPr>
      <w:bookmarkStart w:id="32" w:name="_Toc206345697"/>
      <w:r>
        <w:rPr>
          <w:rFonts w:hint="eastAsia"/>
        </w:rPr>
        <w:t>유스케이스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2</w:t>
      </w:r>
      <w:bookmarkEnd w:id="32"/>
    </w:p>
    <w:p w14:paraId="37BB295E" w14:textId="77777777" w:rsidR="008D3054" w:rsidRDefault="00C4516E" w:rsidP="009A18C0">
      <w:pPr>
        <w:pStyle w:val="11"/>
      </w:pPr>
      <w:bookmarkStart w:id="33" w:name="_Toc206345698"/>
      <w:r>
        <w:rPr>
          <w:rFonts w:hint="eastAsia"/>
        </w:rPr>
        <w:lastRenderedPageBreak/>
        <w:t>시스템 품질 요구사항</w:t>
      </w:r>
      <w:bookmarkEnd w:id="3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005ED8" w14:paraId="7AB353CF" w14:textId="77777777" w:rsidTr="00005ED8">
        <w:tc>
          <w:tcPr>
            <w:tcW w:w="8703" w:type="dxa"/>
          </w:tcPr>
          <w:p w14:paraId="222EDBCF" w14:textId="77777777" w:rsidR="00005ED8" w:rsidRPr="00005ED8" w:rsidRDefault="00005ED8" w:rsidP="00005ED8">
            <w:pPr>
              <w:rPr>
                <w:i/>
              </w:rPr>
            </w:pPr>
            <w:r w:rsidRPr="00005ED8">
              <w:rPr>
                <w:rFonts w:hint="eastAsia"/>
                <w:i/>
              </w:rPr>
              <w:t>개별 유스케이스가 아니라 전체 시스템 관점의 품질 요구사항을 기술한다. 품질 요구사항은 명확하고, 구체적이고, 검증하도록 정의되어야 한다.</w:t>
            </w:r>
          </w:p>
        </w:tc>
      </w:tr>
    </w:tbl>
    <w:p w14:paraId="4CA33491" w14:textId="77777777" w:rsidR="00005ED8" w:rsidRPr="00005ED8" w:rsidRDefault="00005ED8" w:rsidP="00005ED8"/>
    <w:p w14:paraId="2C248EFF" w14:textId="77777777" w:rsidR="002720CF" w:rsidRDefault="002720CF" w:rsidP="0053481B">
      <w:pPr>
        <w:pStyle w:val="20"/>
      </w:pPr>
      <w:bookmarkStart w:id="34" w:name="_Toc206345699"/>
      <w:r>
        <w:rPr>
          <w:rFonts w:hint="eastAsia"/>
        </w:rPr>
        <w:t>성능</w:t>
      </w:r>
      <w:bookmarkEnd w:id="34"/>
    </w:p>
    <w:p w14:paraId="118E8AD5" w14:textId="77777777" w:rsidR="002720CF" w:rsidRDefault="002720CF" w:rsidP="0053481B">
      <w:pPr>
        <w:pStyle w:val="20"/>
      </w:pPr>
      <w:bookmarkStart w:id="35" w:name="_Toc206345700"/>
      <w:r>
        <w:rPr>
          <w:rFonts w:hint="eastAsia"/>
        </w:rPr>
        <w:t>신뢰도</w:t>
      </w:r>
      <w:bookmarkEnd w:id="35"/>
    </w:p>
    <w:p w14:paraId="2470B7B7" w14:textId="77777777" w:rsidR="0053481B" w:rsidRPr="0053481B" w:rsidRDefault="002720CF" w:rsidP="0053481B">
      <w:pPr>
        <w:pStyle w:val="20"/>
      </w:pPr>
      <w:bookmarkStart w:id="36" w:name="_Toc206345701"/>
      <w:r>
        <w:rPr>
          <w:rFonts w:hint="eastAsia"/>
        </w:rPr>
        <w:t>확장성</w:t>
      </w:r>
      <w:bookmarkEnd w:id="36"/>
    </w:p>
    <w:p w14:paraId="1344B303" w14:textId="77777777" w:rsidR="002720CF" w:rsidRDefault="002720CF" w:rsidP="0053481B">
      <w:pPr>
        <w:pStyle w:val="20"/>
      </w:pPr>
      <w:bookmarkStart w:id="37" w:name="_Toc206345702"/>
      <w:r>
        <w:rPr>
          <w:rFonts w:hint="eastAsia"/>
        </w:rPr>
        <w:t>보안성</w:t>
      </w:r>
      <w:bookmarkEnd w:id="37"/>
    </w:p>
    <w:p w14:paraId="4D943129" w14:textId="77777777" w:rsidR="0053481B" w:rsidRPr="002720CF" w:rsidRDefault="0053481B" w:rsidP="002720CF"/>
    <w:p w14:paraId="492EDF24" w14:textId="77777777" w:rsidR="008D3054" w:rsidRDefault="008D3054" w:rsidP="009A18C0">
      <w:pPr>
        <w:pStyle w:val="11"/>
      </w:pPr>
      <w:bookmarkStart w:id="38" w:name="_Toc206345703"/>
      <w:r>
        <w:rPr>
          <w:rFonts w:hint="eastAsia"/>
        </w:rPr>
        <w:lastRenderedPageBreak/>
        <w:t>개발 제약 사항</w:t>
      </w:r>
      <w:bookmarkEnd w:id="3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1848E8" w14:paraId="167D712B" w14:textId="77777777" w:rsidTr="001848E8">
        <w:tc>
          <w:tcPr>
            <w:tcW w:w="8703" w:type="dxa"/>
          </w:tcPr>
          <w:p w14:paraId="26333B7A" w14:textId="77777777" w:rsidR="001848E8" w:rsidRPr="001848E8" w:rsidRDefault="001848E8" w:rsidP="001848E8">
            <w:pPr>
              <w:rPr>
                <w:i/>
              </w:rPr>
            </w:pPr>
            <w:r w:rsidRPr="001848E8">
              <w:rPr>
                <w:rFonts w:hint="eastAsia"/>
                <w:i/>
              </w:rPr>
              <w:t>운영체제, 프레임웍, 연동 시스템, 개발 방법론 등 소프트웨어 설계 측면의 제약할 수 있는 사항을 기록한다.</w:t>
            </w:r>
          </w:p>
        </w:tc>
      </w:tr>
    </w:tbl>
    <w:p w14:paraId="656B3AC9" w14:textId="77777777" w:rsidR="001848E8" w:rsidRPr="001848E8" w:rsidRDefault="001848E8" w:rsidP="001848E8"/>
    <w:sectPr w:rsidR="001848E8" w:rsidRPr="001848E8" w:rsidSect="003A292E">
      <w:headerReference w:type="default" r:id="rId10"/>
      <w:footerReference w:type="default" r:id="rId11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F7831" w14:textId="77777777" w:rsidR="008F0114" w:rsidRDefault="008F0114">
      <w:r>
        <w:separator/>
      </w:r>
    </w:p>
  </w:endnote>
  <w:endnote w:type="continuationSeparator" w:id="0">
    <w:p w14:paraId="0A6977C3" w14:textId="77777777" w:rsidR="008F0114" w:rsidRDefault="008F01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EndPr/>
    <w:sdtContent>
      <w:sdt>
        <w:sdtPr>
          <w:id w:val="167331655"/>
          <w:docPartObj>
            <w:docPartGallery w:val="Page Numbers (Top of Page)"/>
            <w:docPartUnique/>
          </w:docPartObj>
        </w:sdtPr>
        <w:sdtEndPr/>
        <w:sdtContent>
          <w:p w14:paraId="0336E86A" w14:textId="77777777" w:rsidR="001B3467" w:rsidRDefault="001B3467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 w:rsidR="001B347A"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1B347A">
              <w:rPr>
                <w:b/>
                <w:sz w:val="24"/>
              </w:rPr>
              <w:fldChar w:fldCharType="separate"/>
            </w:r>
            <w:r w:rsidR="00A8374D">
              <w:rPr>
                <w:b/>
                <w:noProof/>
              </w:rPr>
              <w:t>3</w:t>
            </w:r>
            <w:r w:rsidR="001B347A"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 w:rsidR="001B347A"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1B347A">
              <w:rPr>
                <w:b/>
                <w:sz w:val="24"/>
              </w:rPr>
              <w:fldChar w:fldCharType="separate"/>
            </w:r>
            <w:r w:rsidR="00A8374D">
              <w:rPr>
                <w:b/>
                <w:noProof/>
              </w:rPr>
              <w:t>13</w:t>
            </w:r>
            <w:r w:rsidR="001B347A">
              <w:rPr>
                <w:b/>
                <w:sz w:val="24"/>
              </w:rPr>
              <w:fldChar w:fldCharType="end"/>
            </w:r>
          </w:p>
        </w:sdtContent>
      </w:sdt>
    </w:sdtContent>
  </w:sdt>
  <w:p w14:paraId="6C7ED3CA" w14:textId="77777777" w:rsidR="001B3467" w:rsidRDefault="001B3467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46E765" w14:textId="77777777" w:rsidR="008F0114" w:rsidRDefault="008F0114">
      <w:r>
        <w:separator/>
      </w:r>
    </w:p>
  </w:footnote>
  <w:footnote w:type="continuationSeparator" w:id="0">
    <w:p w14:paraId="6D9F9873" w14:textId="77777777" w:rsidR="008F0114" w:rsidRDefault="008F01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EE7D7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3C70E485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51FB8BBF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3A2D0F87" w14:textId="77777777" w:rsidR="001B3467" w:rsidRDefault="001B3467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3558F"/>
    <w:multiLevelType w:val="hybridMultilevel"/>
    <w:tmpl w:val="BB2CF552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2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3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4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5" w15:restartNumberingAfterBreak="0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EEA5530"/>
    <w:multiLevelType w:val="hybridMultilevel"/>
    <w:tmpl w:val="273A25F4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3FA25B55"/>
    <w:multiLevelType w:val="multilevel"/>
    <w:tmpl w:val="42D415DA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9" w15:restartNumberingAfterBreak="0">
    <w:nsid w:val="57F6510B"/>
    <w:multiLevelType w:val="hybridMultilevel"/>
    <w:tmpl w:val="B880A0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7BD44E35"/>
    <w:multiLevelType w:val="hybridMultilevel"/>
    <w:tmpl w:val="1436982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4"/>
  </w:num>
  <w:num w:numId="5">
    <w:abstractNumId w:val="2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8"/>
  </w:num>
  <w:num w:numId="17">
    <w:abstractNumId w:val="8"/>
  </w:num>
  <w:num w:numId="18">
    <w:abstractNumId w:val="8"/>
  </w:num>
  <w:num w:numId="19">
    <w:abstractNumId w:val="8"/>
  </w:num>
  <w:num w:numId="20">
    <w:abstractNumId w:val="8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8"/>
  </w:num>
  <w:num w:numId="26">
    <w:abstractNumId w:val="8"/>
  </w:num>
  <w:num w:numId="27">
    <w:abstractNumId w:val="8"/>
  </w:num>
  <w:num w:numId="28">
    <w:abstractNumId w:val="5"/>
  </w:num>
  <w:num w:numId="29">
    <w:abstractNumId w:val="8"/>
  </w:num>
  <w:num w:numId="30">
    <w:abstractNumId w:val="8"/>
  </w:num>
  <w:num w:numId="31">
    <w:abstractNumId w:val="8"/>
  </w:num>
  <w:num w:numId="32">
    <w:abstractNumId w:val="8"/>
  </w:num>
  <w:num w:numId="33">
    <w:abstractNumId w:val="8"/>
  </w:num>
  <w:num w:numId="34">
    <w:abstractNumId w:val="8"/>
  </w:num>
  <w:num w:numId="35">
    <w:abstractNumId w:val="8"/>
  </w:num>
  <w:num w:numId="36">
    <w:abstractNumId w:val="8"/>
  </w:num>
  <w:num w:numId="37">
    <w:abstractNumId w:val="9"/>
  </w:num>
  <w:num w:numId="38">
    <w:abstractNumId w:val="10"/>
  </w:num>
  <w:num w:numId="39">
    <w:abstractNumId w:val="7"/>
  </w:num>
  <w:num w:numId="40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TQxNjAxMjI2MzBQ0lEKTi0uzszPAykwrAUAkHt5wywAAAA=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5ED8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382A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70252"/>
    <w:rsid w:val="00070F08"/>
    <w:rsid w:val="00071C6B"/>
    <w:rsid w:val="00072180"/>
    <w:rsid w:val="00072C36"/>
    <w:rsid w:val="00072FEB"/>
    <w:rsid w:val="0007344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48E8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996"/>
    <w:rsid w:val="001A0133"/>
    <w:rsid w:val="001A0464"/>
    <w:rsid w:val="001A08AA"/>
    <w:rsid w:val="001A0A84"/>
    <w:rsid w:val="001A1389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47A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AC4"/>
    <w:rsid w:val="001C6BCF"/>
    <w:rsid w:val="001D0D67"/>
    <w:rsid w:val="001D0E36"/>
    <w:rsid w:val="001D1AF1"/>
    <w:rsid w:val="001D1BCC"/>
    <w:rsid w:val="001D1F72"/>
    <w:rsid w:val="001D1F9E"/>
    <w:rsid w:val="001D22F3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945"/>
    <w:rsid w:val="001E2C93"/>
    <w:rsid w:val="001E37DA"/>
    <w:rsid w:val="001E4FE0"/>
    <w:rsid w:val="001E5395"/>
    <w:rsid w:val="001E5719"/>
    <w:rsid w:val="001E6C50"/>
    <w:rsid w:val="001E7675"/>
    <w:rsid w:val="001E7AFE"/>
    <w:rsid w:val="001E7CA3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D68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82A"/>
    <w:rsid w:val="00341281"/>
    <w:rsid w:val="003412BB"/>
    <w:rsid w:val="00341EC4"/>
    <w:rsid w:val="00341EF7"/>
    <w:rsid w:val="00343A7D"/>
    <w:rsid w:val="00343F9F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149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AD5"/>
    <w:rsid w:val="00376CC6"/>
    <w:rsid w:val="00376D62"/>
    <w:rsid w:val="00377DD1"/>
    <w:rsid w:val="00380099"/>
    <w:rsid w:val="00381008"/>
    <w:rsid w:val="00381901"/>
    <w:rsid w:val="00382576"/>
    <w:rsid w:val="00382BC8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3ED7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2852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654"/>
    <w:rsid w:val="00576C30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CE4"/>
    <w:rsid w:val="00686E12"/>
    <w:rsid w:val="00687A6D"/>
    <w:rsid w:val="0069165A"/>
    <w:rsid w:val="00691A1F"/>
    <w:rsid w:val="00691D45"/>
    <w:rsid w:val="00692088"/>
    <w:rsid w:val="00692C29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1E49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76F"/>
    <w:rsid w:val="00800A12"/>
    <w:rsid w:val="0080128E"/>
    <w:rsid w:val="008012FA"/>
    <w:rsid w:val="00801A74"/>
    <w:rsid w:val="00802D06"/>
    <w:rsid w:val="00802D89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655E"/>
    <w:rsid w:val="008265B0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363C"/>
    <w:rsid w:val="008B382E"/>
    <w:rsid w:val="008B4701"/>
    <w:rsid w:val="008B51FB"/>
    <w:rsid w:val="008B67AB"/>
    <w:rsid w:val="008B799C"/>
    <w:rsid w:val="008C068F"/>
    <w:rsid w:val="008C07CF"/>
    <w:rsid w:val="008C3DF5"/>
    <w:rsid w:val="008C470A"/>
    <w:rsid w:val="008C48CD"/>
    <w:rsid w:val="008C4BBC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114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5E69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5B6D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1F"/>
    <w:rsid w:val="00A13E2B"/>
    <w:rsid w:val="00A1400D"/>
    <w:rsid w:val="00A1441D"/>
    <w:rsid w:val="00A154E6"/>
    <w:rsid w:val="00A15519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583B"/>
    <w:rsid w:val="00A25A41"/>
    <w:rsid w:val="00A266C2"/>
    <w:rsid w:val="00A26A64"/>
    <w:rsid w:val="00A3033F"/>
    <w:rsid w:val="00A31267"/>
    <w:rsid w:val="00A31AB8"/>
    <w:rsid w:val="00A31F0B"/>
    <w:rsid w:val="00A32195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74D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953"/>
    <w:rsid w:val="00AA0FD5"/>
    <w:rsid w:val="00AA23E5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3653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76D"/>
    <w:rsid w:val="00B72858"/>
    <w:rsid w:val="00B73720"/>
    <w:rsid w:val="00B74024"/>
    <w:rsid w:val="00B741A9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E0B"/>
    <w:rsid w:val="00B8216F"/>
    <w:rsid w:val="00B82CDE"/>
    <w:rsid w:val="00B82E1A"/>
    <w:rsid w:val="00B839A6"/>
    <w:rsid w:val="00B84166"/>
    <w:rsid w:val="00B84188"/>
    <w:rsid w:val="00B84601"/>
    <w:rsid w:val="00B84DD0"/>
    <w:rsid w:val="00B852D6"/>
    <w:rsid w:val="00B855C1"/>
    <w:rsid w:val="00B858EB"/>
    <w:rsid w:val="00B85DC5"/>
    <w:rsid w:val="00B862F1"/>
    <w:rsid w:val="00B8666D"/>
    <w:rsid w:val="00B87214"/>
    <w:rsid w:val="00B87B09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62F6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5BE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49D"/>
    <w:rsid w:val="00C35C56"/>
    <w:rsid w:val="00C36399"/>
    <w:rsid w:val="00C371F1"/>
    <w:rsid w:val="00C37589"/>
    <w:rsid w:val="00C379F8"/>
    <w:rsid w:val="00C41072"/>
    <w:rsid w:val="00C41437"/>
    <w:rsid w:val="00C41B0C"/>
    <w:rsid w:val="00C424C1"/>
    <w:rsid w:val="00C42907"/>
    <w:rsid w:val="00C4314C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DCB"/>
    <w:rsid w:val="00C9072D"/>
    <w:rsid w:val="00C910E8"/>
    <w:rsid w:val="00C91640"/>
    <w:rsid w:val="00C91F89"/>
    <w:rsid w:val="00C92258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2167"/>
    <w:rsid w:val="00CD23F3"/>
    <w:rsid w:val="00CD306D"/>
    <w:rsid w:val="00CD30BE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BBC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6F9"/>
    <w:rsid w:val="00DB3877"/>
    <w:rsid w:val="00DB3E21"/>
    <w:rsid w:val="00DB3F79"/>
    <w:rsid w:val="00DB47E7"/>
    <w:rsid w:val="00DB4879"/>
    <w:rsid w:val="00DB5C90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90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6C7F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8B"/>
    <w:rsid w:val="00EA131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324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663"/>
    <w:rsid w:val="00F33B2B"/>
    <w:rsid w:val="00F34720"/>
    <w:rsid w:val="00F35067"/>
    <w:rsid w:val="00F351E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90855"/>
    <w:rsid w:val="00F916B9"/>
    <w:rsid w:val="00F91D33"/>
    <w:rsid w:val="00F91EA9"/>
    <w:rsid w:val="00F91FBC"/>
    <w:rsid w:val="00F924D3"/>
    <w:rsid w:val="00F93417"/>
    <w:rsid w:val="00F93C96"/>
    <w:rsid w:val="00F9429E"/>
    <w:rsid w:val="00F94D21"/>
    <w:rsid w:val="00F94F89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1900"/>
    <w:rsid w:val="00FC218B"/>
    <w:rsid w:val="00FC27F3"/>
    <w:rsid w:val="00FC3781"/>
    <w:rsid w:val="00FC3CB8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43FCE993"/>
  <w15:docId w15:val="{95E72BD0-434D-42AD-9797-BC91FA366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D314BE"/>
    <w:pPr>
      <w:keepNext/>
      <w:numPr>
        <w:ilvl w:val="1"/>
        <w:numId w:val="6"/>
      </w:numPr>
      <w:outlineLvl w:val="1"/>
    </w:pPr>
    <w:rPr>
      <w:rFonts w:ascii="Arial" w:hAnsi="Arial"/>
      <w:bCs/>
      <w:sz w:val="28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8D9C5D-60DC-4C29-93EF-1931B6420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3</Pages>
  <Words>941</Words>
  <Characters>5366</Characters>
  <Application>Microsoft Office Word</Application>
  <DocSecurity>0</DocSecurity>
  <Lines>44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6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6</cp:revision>
  <cp:lastPrinted>2007-07-14T21:37:00Z</cp:lastPrinted>
  <dcterms:created xsi:type="dcterms:W3CDTF">2019-10-16T08:37:00Z</dcterms:created>
  <dcterms:modified xsi:type="dcterms:W3CDTF">2019-10-20T11:43:00Z</dcterms:modified>
</cp:coreProperties>
</file>